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1C6353" w14:textId="77777777" w:rsidR="00D03E15" w:rsidRPr="001B17A3" w:rsidRDefault="00D03E15" w:rsidP="00D03E15">
      <w:pPr>
        <w:rPr>
          <w:rFonts w:ascii="Times New Roman" w:hAnsi="Times New Roman"/>
          <w:sz w:val="23"/>
          <w:szCs w:val="23"/>
        </w:rPr>
      </w:pPr>
    </w:p>
    <w:p w14:paraId="511B5D64" w14:textId="77777777" w:rsidR="00D03E15" w:rsidRPr="001B17A3" w:rsidRDefault="00D03E15" w:rsidP="00D03E15">
      <w:pPr>
        <w:pStyle w:val="Heading1"/>
        <w:jc w:val="center"/>
        <w:rPr>
          <w:rFonts w:ascii="Times New Roman" w:hAnsi="Times New Roman" w:cs="Times New Roman"/>
          <w:sz w:val="23"/>
          <w:szCs w:val="23"/>
          <w:u w:val="single"/>
        </w:rPr>
      </w:pPr>
    </w:p>
    <w:p w14:paraId="21DA9C79" w14:textId="45E892E8" w:rsidR="00D03E15" w:rsidRPr="001B17A3" w:rsidRDefault="00D03E15" w:rsidP="00D03E15">
      <w:pPr>
        <w:pStyle w:val="Heading1"/>
        <w:jc w:val="center"/>
        <w:rPr>
          <w:rFonts w:ascii="Times New Roman" w:hAnsi="Times New Roman" w:cs="Times New Roman"/>
          <w:sz w:val="23"/>
          <w:szCs w:val="23"/>
          <w:u w:val="single"/>
        </w:rPr>
      </w:pPr>
    </w:p>
    <w:p w14:paraId="5AB18AF3" w14:textId="77777777" w:rsidR="00D03E15" w:rsidRDefault="00D03E15" w:rsidP="00D03E15">
      <w:pPr>
        <w:pStyle w:val="Heading1"/>
        <w:jc w:val="center"/>
        <w:rPr>
          <w:rFonts w:ascii="Times New Roman" w:hAnsi="Times New Roman" w:cs="Times New Roman"/>
          <w:sz w:val="23"/>
          <w:szCs w:val="23"/>
        </w:rPr>
      </w:pPr>
      <w:bookmarkStart w:id="0" w:name="_Toc331773961"/>
    </w:p>
    <w:bookmarkEnd w:id="0"/>
    <w:p w14:paraId="682C6092" w14:textId="3D394DDD" w:rsidR="00D03E15" w:rsidRPr="001B17A3" w:rsidRDefault="00D03E15" w:rsidP="00D03E15">
      <w:pPr>
        <w:pStyle w:val="Heading1"/>
        <w:jc w:val="center"/>
        <w:rPr>
          <w:rFonts w:ascii="Times New Roman" w:hAnsi="Times New Roman" w:cs="Times New Roman"/>
          <w:sz w:val="23"/>
          <w:szCs w:val="23"/>
        </w:rPr>
      </w:pPr>
      <w:r w:rsidRPr="00F014A3">
        <w:rPr>
          <w:rFonts w:ascii="Times New Roman" w:hAnsi="Times New Roman" w:cs="Times New Roman"/>
          <w:sz w:val="23"/>
          <w:szCs w:val="23"/>
        </w:rPr>
        <w:t>Depar</w:t>
      </w:r>
      <w:r>
        <w:rPr>
          <w:rFonts w:ascii="Times New Roman" w:hAnsi="Times New Roman" w:cs="Times New Roman"/>
          <w:sz w:val="23"/>
          <w:szCs w:val="23"/>
        </w:rPr>
        <w:t xml:space="preserve">tment of </w:t>
      </w:r>
      <w:r w:rsidR="006342E3">
        <w:rPr>
          <w:rFonts w:ascii="Times New Roman" w:hAnsi="Times New Roman" w:cs="Times New Roman"/>
          <w:sz w:val="23"/>
          <w:szCs w:val="23"/>
        </w:rPr>
        <w:t>Computing</w:t>
      </w:r>
      <w:r w:rsidRPr="00F014A3">
        <w:rPr>
          <w:rFonts w:ascii="Times New Roman" w:hAnsi="Times New Roman" w:cs="Times New Roman"/>
          <w:sz w:val="23"/>
          <w:szCs w:val="23"/>
        </w:rPr>
        <w:t xml:space="preserve"> </w:t>
      </w:r>
      <w:r w:rsidRPr="001B17A3">
        <w:rPr>
          <w:rFonts w:ascii="Times New Roman" w:hAnsi="Times New Roman" w:cs="Times New Roman"/>
          <w:sz w:val="23"/>
          <w:szCs w:val="23"/>
        </w:rPr>
        <w:br/>
      </w:r>
    </w:p>
    <w:p w14:paraId="0981A825" w14:textId="6D988EE6" w:rsidR="00D03E15" w:rsidRDefault="00D03E15" w:rsidP="00D03E15">
      <w:pPr>
        <w:spacing w:before="240" w:after="240" w:line="240" w:lineRule="auto"/>
        <w:jc w:val="center"/>
        <w:rPr>
          <w:rFonts w:ascii="Times New Roman" w:hAnsi="Times New Roman"/>
          <w:b/>
          <w:sz w:val="23"/>
          <w:szCs w:val="23"/>
        </w:rPr>
      </w:pPr>
      <w:r w:rsidRPr="008377C9">
        <w:rPr>
          <w:rFonts w:ascii="Times New Roman" w:hAnsi="Times New Roman"/>
          <w:b/>
          <w:sz w:val="23"/>
          <w:szCs w:val="23"/>
        </w:rPr>
        <w:t>CS 250: Data Structures and Algorithms</w:t>
      </w:r>
    </w:p>
    <w:p w14:paraId="10AF0A2A" w14:textId="3E60802C" w:rsidR="0024585B" w:rsidRPr="0024585B" w:rsidRDefault="0024585B" w:rsidP="0024585B">
      <w:pPr>
        <w:pStyle w:val="Heading1"/>
        <w:jc w:val="center"/>
        <w:rPr>
          <w:b w:val="0"/>
          <w:color w:val="4F81BD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4585B">
        <w:rPr>
          <w:b w:val="0"/>
          <w:color w:val="4F81BD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Name: Mahum Samar</w:t>
      </w:r>
    </w:p>
    <w:p w14:paraId="1721EC5B" w14:textId="272B5E52" w:rsidR="0024585B" w:rsidRPr="0024585B" w:rsidRDefault="0024585B" w:rsidP="0024585B">
      <w:pPr>
        <w:pStyle w:val="Heading1"/>
        <w:jc w:val="center"/>
        <w:rPr>
          <w:b w:val="0"/>
          <w:color w:val="4F81BD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4585B">
        <w:rPr>
          <w:b w:val="0"/>
          <w:color w:val="4F81BD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MS ID: 290647</w:t>
      </w:r>
    </w:p>
    <w:p w14:paraId="4E1C4485" w14:textId="4F118142" w:rsidR="00D03E15" w:rsidRPr="0024585B" w:rsidRDefault="008466AB" w:rsidP="0024585B">
      <w:pPr>
        <w:pStyle w:val="Heading1"/>
        <w:jc w:val="center"/>
        <w:rPr>
          <w:b w:val="0"/>
          <w:color w:val="4F81BD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4585B">
        <w:rPr>
          <w:b w:val="0"/>
          <w:color w:val="4F81BD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Class: B</w:t>
      </w:r>
      <w:r w:rsidR="006249EB" w:rsidRPr="0024585B">
        <w:rPr>
          <w:b w:val="0"/>
          <w:color w:val="4F81BD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CS</w:t>
      </w:r>
      <w:r w:rsidRPr="0024585B">
        <w:rPr>
          <w:b w:val="0"/>
          <w:color w:val="4F81BD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 w:rsidR="006249EB" w:rsidRPr="0024585B">
        <w:rPr>
          <w:b w:val="0"/>
          <w:color w:val="4F81BD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9</w:t>
      </w:r>
      <w:r w:rsidR="00D03E15" w:rsidRPr="0024585B">
        <w:rPr>
          <w:b w:val="0"/>
          <w:color w:val="4F81BD" w:themeColor="accent1"/>
          <w:u w:val="singl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</w:p>
    <w:p w14:paraId="2D7D7B2F" w14:textId="134B7561" w:rsidR="00D03E15" w:rsidRDefault="00D03E15" w:rsidP="00D03E15">
      <w:pPr>
        <w:spacing w:before="240" w:after="240" w:line="240" w:lineRule="auto"/>
        <w:jc w:val="center"/>
        <w:rPr>
          <w:rFonts w:ascii="Times New Roman" w:eastAsia="Times New Roman" w:hAnsi="Times New Roman"/>
          <w:b/>
          <w:bCs/>
          <w:noProof/>
          <w:kern w:val="32"/>
          <w:sz w:val="23"/>
          <w:szCs w:val="23"/>
        </w:rPr>
      </w:pPr>
      <w:r>
        <w:rPr>
          <w:rFonts w:ascii="Times New Roman" w:eastAsia="Times New Roman" w:hAnsi="Times New Roman"/>
          <w:b/>
          <w:bCs/>
          <w:noProof/>
          <w:kern w:val="32"/>
          <w:sz w:val="23"/>
          <w:szCs w:val="23"/>
        </w:rPr>
        <w:t>Lab 0</w:t>
      </w:r>
      <w:r w:rsidR="005E2025">
        <w:rPr>
          <w:rFonts w:ascii="Times New Roman" w:eastAsia="Times New Roman" w:hAnsi="Times New Roman"/>
          <w:b/>
          <w:bCs/>
          <w:noProof/>
          <w:kern w:val="32"/>
          <w:sz w:val="23"/>
          <w:szCs w:val="23"/>
        </w:rPr>
        <w:t>7</w:t>
      </w:r>
      <w:r>
        <w:rPr>
          <w:rFonts w:ascii="Times New Roman" w:eastAsia="Times New Roman" w:hAnsi="Times New Roman"/>
          <w:b/>
          <w:bCs/>
          <w:noProof/>
          <w:kern w:val="32"/>
          <w:sz w:val="23"/>
          <w:szCs w:val="23"/>
        </w:rPr>
        <w:t>:</w:t>
      </w:r>
      <w:r w:rsidR="001F1436">
        <w:rPr>
          <w:rFonts w:ascii="Times New Roman" w:eastAsia="Times New Roman" w:hAnsi="Times New Roman"/>
          <w:b/>
          <w:bCs/>
          <w:noProof/>
          <w:kern w:val="32"/>
          <w:sz w:val="23"/>
          <w:szCs w:val="23"/>
        </w:rPr>
        <w:t xml:space="preserve"> </w:t>
      </w:r>
      <w:r w:rsidR="00376304">
        <w:rPr>
          <w:rFonts w:ascii="Times New Roman" w:eastAsia="Times New Roman" w:hAnsi="Times New Roman"/>
          <w:b/>
          <w:bCs/>
          <w:noProof/>
          <w:kern w:val="32"/>
          <w:sz w:val="23"/>
          <w:szCs w:val="23"/>
        </w:rPr>
        <w:t>Asymptotic Complexity of Algorithms</w:t>
      </w:r>
    </w:p>
    <w:p w14:paraId="41EB7DE2" w14:textId="77777777" w:rsidR="0088697B" w:rsidRPr="00541E58" w:rsidRDefault="0088697B" w:rsidP="0088697B">
      <w:pPr>
        <w:spacing w:before="240" w:after="240" w:line="240" w:lineRule="auto"/>
        <w:jc w:val="center"/>
        <w:rPr>
          <w:rFonts w:ascii="Times New Roman" w:eastAsia="Times New Roman" w:hAnsi="Times New Roman"/>
          <w:b/>
          <w:bCs/>
          <w:noProof/>
          <w:kern w:val="32"/>
          <w:sz w:val="23"/>
          <w:szCs w:val="23"/>
        </w:rPr>
      </w:pPr>
      <w:r w:rsidRPr="00541E58">
        <w:rPr>
          <w:rFonts w:ascii="Times New Roman" w:hAnsi="Times New Roman"/>
          <w:b/>
          <w:color w:val="000000" w:themeColor="text1"/>
          <w:sz w:val="23"/>
          <w:szCs w:val="23"/>
        </w:rPr>
        <w:t>CLO1: Understand the fundamentals of data structures and algorithms</w:t>
      </w:r>
    </w:p>
    <w:p w14:paraId="02492FB5" w14:textId="77777777" w:rsidR="00F57FF7" w:rsidRDefault="00F57FF7" w:rsidP="00D03E15">
      <w:pPr>
        <w:spacing w:before="240" w:after="240" w:line="240" w:lineRule="auto"/>
        <w:jc w:val="center"/>
        <w:rPr>
          <w:rFonts w:ascii="Times New Roman" w:eastAsia="Times New Roman" w:hAnsi="Times New Roman"/>
          <w:b/>
          <w:bCs/>
          <w:noProof/>
          <w:kern w:val="32"/>
          <w:sz w:val="23"/>
          <w:szCs w:val="23"/>
        </w:rPr>
      </w:pPr>
    </w:p>
    <w:p w14:paraId="4CB7D5BF" w14:textId="4DDCF1C3" w:rsidR="00D03E15" w:rsidRPr="001B17A3" w:rsidRDefault="00D03E15" w:rsidP="00D03E15">
      <w:pPr>
        <w:spacing w:before="240" w:after="240" w:line="240" w:lineRule="auto"/>
        <w:jc w:val="center"/>
        <w:rPr>
          <w:rFonts w:ascii="Times New Roman" w:hAnsi="Times New Roman"/>
          <w:b/>
          <w:sz w:val="23"/>
          <w:szCs w:val="23"/>
        </w:rPr>
      </w:pPr>
      <w:r w:rsidRPr="001B17A3">
        <w:rPr>
          <w:rFonts w:ascii="Times New Roman" w:hAnsi="Times New Roman"/>
          <w:b/>
          <w:sz w:val="23"/>
          <w:szCs w:val="23"/>
        </w:rPr>
        <w:t xml:space="preserve">Date: </w:t>
      </w:r>
      <w:r w:rsidR="00CF1050">
        <w:rPr>
          <w:rFonts w:ascii="Times New Roman" w:hAnsi="Times New Roman"/>
          <w:b/>
          <w:sz w:val="23"/>
          <w:szCs w:val="23"/>
        </w:rPr>
        <w:t xml:space="preserve">November </w:t>
      </w:r>
      <w:r w:rsidR="00F0416E">
        <w:rPr>
          <w:rFonts w:ascii="Times New Roman" w:hAnsi="Times New Roman"/>
          <w:b/>
          <w:sz w:val="23"/>
          <w:szCs w:val="23"/>
        </w:rPr>
        <w:t>23</w:t>
      </w:r>
      <w:r w:rsidR="00CF1050">
        <w:rPr>
          <w:rFonts w:ascii="Times New Roman" w:hAnsi="Times New Roman"/>
          <w:b/>
          <w:sz w:val="23"/>
          <w:szCs w:val="23"/>
        </w:rPr>
        <w:t>, 2020</w:t>
      </w:r>
    </w:p>
    <w:p w14:paraId="438FD38F" w14:textId="44D589BA" w:rsidR="00D03E15" w:rsidRPr="001B17A3" w:rsidRDefault="00D03E15" w:rsidP="00D03E15">
      <w:pPr>
        <w:spacing w:before="240" w:after="240" w:line="240" w:lineRule="auto"/>
        <w:jc w:val="center"/>
        <w:rPr>
          <w:rFonts w:ascii="Times New Roman" w:hAnsi="Times New Roman"/>
          <w:b/>
          <w:sz w:val="23"/>
          <w:szCs w:val="23"/>
        </w:rPr>
      </w:pPr>
      <w:r w:rsidRPr="001B17A3">
        <w:rPr>
          <w:rFonts w:ascii="Times New Roman" w:hAnsi="Times New Roman"/>
          <w:b/>
          <w:sz w:val="23"/>
          <w:szCs w:val="23"/>
        </w:rPr>
        <w:t xml:space="preserve">Time: </w:t>
      </w:r>
      <w:r w:rsidR="00CF1050">
        <w:rPr>
          <w:rFonts w:ascii="Times New Roman" w:hAnsi="Times New Roman"/>
          <w:b/>
          <w:sz w:val="23"/>
          <w:szCs w:val="23"/>
        </w:rPr>
        <w:t>10</w:t>
      </w:r>
      <w:r w:rsidR="0088697B">
        <w:rPr>
          <w:rFonts w:ascii="Times New Roman" w:hAnsi="Times New Roman"/>
          <w:b/>
          <w:sz w:val="23"/>
          <w:szCs w:val="23"/>
        </w:rPr>
        <w:t>:0</w:t>
      </w:r>
      <w:r w:rsidR="008466AB">
        <w:rPr>
          <w:rFonts w:ascii="Times New Roman" w:hAnsi="Times New Roman"/>
          <w:b/>
          <w:sz w:val="23"/>
          <w:szCs w:val="23"/>
        </w:rPr>
        <w:t>0 am -1</w:t>
      </w:r>
      <w:r w:rsidR="0088697B">
        <w:rPr>
          <w:rFonts w:ascii="Times New Roman" w:hAnsi="Times New Roman"/>
          <w:b/>
          <w:sz w:val="23"/>
          <w:szCs w:val="23"/>
        </w:rPr>
        <w:t>:00pm</w:t>
      </w:r>
    </w:p>
    <w:p w14:paraId="7FB3F740" w14:textId="04AB1579" w:rsidR="00D03E15" w:rsidRDefault="00D03E15" w:rsidP="00D03E15">
      <w:pPr>
        <w:pStyle w:val="Heading1"/>
        <w:spacing w:after="240"/>
        <w:jc w:val="center"/>
        <w:rPr>
          <w:rFonts w:ascii="Times New Roman" w:hAnsi="Times New Roman" w:cs="Times New Roman"/>
          <w:noProof/>
          <w:sz w:val="23"/>
          <w:szCs w:val="23"/>
        </w:rPr>
      </w:pPr>
      <w:bookmarkStart w:id="1" w:name="_Toc331773963"/>
      <w:r w:rsidRPr="001B17A3">
        <w:rPr>
          <w:rFonts w:ascii="Times New Roman" w:hAnsi="Times New Roman" w:cs="Times New Roman"/>
          <w:noProof/>
          <w:sz w:val="23"/>
          <w:szCs w:val="23"/>
        </w:rPr>
        <w:t xml:space="preserve">Instructor: </w:t>
      </w:r>
      <w:bookmarkEnd w:id="1"/>
      <w:r w:rsidR="008466AB">
        <w:rPr>
          <w:rFonts w:ascii="Times New Roman" w:hAnsi="Times New Roman" w:cs="Times New Roman"/>
          <w:noProof/>
          <w:sz w:val="23"/>
          <w:szCs w:val="23"/>
        </w:rPr>
        <w:t>Dr</w:t>
      </w:r>
      <w:r w:rsidRPr="008377C9">
        <w:rPr>
          <w:rFonts w:ascii="Times New Roman" w:hAnsi="Times New Roman" w:cs="Times New Roman"/>
          <w:noProof/>
          <w:sz w:val="23"/>
          <w:szCs w:val="23"/>
        </w:rPr>
        <w:t xml:space="preserve">. </w:t>
      </w:r>
      <w:r w:rsidR="00CF1050">
        <w:rPr>
          <w:rFonts w:ascii="Times New Roman" w:hAnsi="Times New Roman" w:cs="Times New Roman"/>
          <w:noProof/>
          <w:sz w:val="23"/>
          <w:szCs w:val="23"/>
        </w:rPr>
        <w:t>Yasir Faheem</w:t>
      </w:r>
    </w:p>
    <w:p w14:paraId="71EC18AD" w14:textId="77777777" w:rsidR="004264C2" w:rsidRDefault="004264C2" w:rsidP="00CF1050">
      <w:pPr>
        <w:rPr>
          <w:b/>
          <w:bCs/>
        </w:rPr>
      </w:pPr>
    </w:p>
    <w:p w14:paraId="67EAB04B" w14:textId="77777777" w:rsidR="004264C2" w:rsidRDefault="004264C2" w:rsidP="00CF1050">
      <w:pPr>
        <w:rPr>
          <w:b/>
          <w:bCs/>
        </w:rPr>
      </w:pPr>
    </w:p>
    <w:p w14:paraId="36738EDB" w14:textId="77777777" w:rsidR="004264C2" w:rsidRDefault="004264C2" w:rsidP="00CF1050">
      <w:pPr>
        <w:rPr>
          <w:b/>
          <w:bCs/>
        </w:rPr>
      </w:pPr>
    </w:p>
    <w:p w14:paraId="447A99AB" w14:textId="77777777" w:rsidR="004264C2" w:rsidRDefault="004264C2" w:rsidP="00CF1050">
      <w:pPr>
        <w:rPr>
          <w:b/>
          <w:bCs/>
        </w:rPr>
      </w:pPr>
    </w:p>
    <w:p w14:paraId="1A0B7F8E" w14:textId="77777777" w:rsidR="004264C2" w:rsidRDefault="004264C2" w:rsidP="00CF1050">
      <w:pPr>
        <w:rPr>
          <w:b/>
          <w:bCs/>
        </w:rPr>
      </w:pPr>
    </w:p>
    <w:p w14:paraId="45FE90C6" w14:textId="07AAABE8" w:rsidR="00662058" w:rsidRDefault="00D03E15" w:rsidP="0024585B">
      <w:pPr>
        <w:pStyle w:val="Heading1"/>
        <w:rPr>
          <w:sz w:val="28"/>
          <w:u w:val="single"/>
        </w:rPr>
      </w:pPr>
      <w:r w:rsidRPr="00D32076">
        <w:tab/>
      </w:r>
      <w:r>
        <w:br w:type="page"/>
      </w:r>
      <w:r w:rsidR="00662058">
        <w:rPr>
          <w:sz w:val="28"/>
          <w:u w:val="single"/>
        </w:rPr>
        <w:lastRenderedPageBreak/>
        <w:t xml:space="preserve">Lab </w:t>
      </w:r>
      <w:r w:rsidR="00A23A0F">
        <w:rPr>
          <w:sz w:val="28"/>
          <w:u w:val="single"/>
        </w:rPr>
        <w:t>7</w:t>
      </w:r>
      <w:r w:rsidR="00662058">
        <w:rPr>
          <w:sz w:val="28"/>
          <w:u w:val="single"/>
        </w:rPr>
        <w:t xml:space="preserve">: </w:t>
      </w:r>
      <w:r w:rsidR="007977EF">
        <w:rPr>
          <w:sz w:val="28"/>
          <w:u w:val="single"/>
        </w:rPr>
        <w:t>Asymptotic Complexity Analysis</w:t>
      </w:r>
    </w:p>
    <w:p w14:paraId="5204CBF4" w14:textId="77777777" w:rsidR="00662058" w:rsidRPr="00B12DF0" w:rsidRDefault="00662058" w:rsidP="00662058"/>
    <w:p w14:paraId="1D11292F" w14:textId="77777777" w:rsidR="00662058" w:rsidRDefault="00662058" w:rsidP="00662058">
      <w:pPr>
        <w:tabs>
          <w:tab w:val="left" w:pos="4127"/>
        </w:tabs>
        <w:jc w:val="both"/>
        <w:rPr>
          <w:rFonts w:asciiTheme="majorBidi" w:hAnsiTheme="majorBidi" w:cstheme="majorBidi"/>
          <w:b/>
          <w:sz w:val="24"/>
          <w:szCs w:val="36"/>
        </w:rPr>
      </w:pPr>
      <w:r w:rsidRPr="009D4885">
        <w:rPr>
          <w:rFonts w:asciiTheme="majorBidi" w:hAnsiTheme="majorBidi" w:cstheme="majorBidi"/>
          <w:b/>
          <w:sz w:val="24"/>
          <w:szCs w:val="36"/>
        </w:rPr>
        <w:t>Introduction</w:t>
      </w:r>
    </w:p>
    <w:p w14:paraId="749945E2" w14:textId="3A1DDD9C" w:rsidR="00662058" w:rsidRPr="000F683D" w:rsidRDefault="00C40C47" w:rsidP="000F683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lab is based on the analysis of different algorithms.</w:t>
      </w:r>
      <w:r w:rsidR="00662058">
        <w:tab/>
      </w:r>
    </w:p>
    <w:p w14:paraId="371AE231" w14:textId="77777777" w:rsidR="00662058" w:rsidRDefault="00662058" w:rsidP="00662058">
      <w:pPr>
        <w:tabs>
          <w:tab w:val="left" w:pos="4127"/>
        </w:tabs>
        <w:rPr>
          <w:rFonts w:asciiTheme="majorBidi" w:hAnsiTheme="majorBidi" w:cstheme="majorBidi"/>
          <w:b/>
          <w:sz w:val="24"/>
          <w:szCs w:val="36"/>
        </w:rPr>
      </w:pPr>
      <w:r w:rsidRPr="009D4885">
        <w:rPr>
          <w:rFonts w:asciiTheme="majorBidi" w:hAnsiTheme="majorBidi" w:cstheme="majorBidi"/>
          <w:b/>
          <w:sz w:val="24"/>
          <w:szCs w:val="36"/>
        </w:rPr>
        <w:t>Objectives</w:t>
      </w:r>
    </w:p>
    <w:p w14:paraId="1D644BA4" w14:textId="20104F8B" w:rsidR="00662058" w:rsidRDefault="00C40C47" w:rsidP="00662058">
      <w:pPr>
        <w:tabs>
          <w:tab w:val="left" w:pos="4127"/>
        </w:tabs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>Objective of this lab is to make students analyze different algorithms and their asymptotic complexities.</w:t>
      </w:r>
    </w:p>
    <w:p w14:paraId="2BB6A440" w14:textId="77777777" w:rsidR="00662058" w:rsidRDefault="00662058" w:rsidP="00662058">
      <w:pPr>
        <w:tabs>
          <w:tab w:val="left" w:pos="4127"/>
        </w:tabs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 xml:space="preserve"> </w:t>
      </w:r>
    </w:p>
    <w:p w14:paraId="18C804A4" w14:textId="77777777" w:rsidR="00662058" w:rsidRDefault="00662058" w:rsidP="00662058">
      <w:pPr>
        <w:tabs>
          <w:tab w:val="left" w:pos="4127"/>
        </w:tabs>
        <w:ind w:left="4127" w:hanging="4127"/>
        <w:rPr>
          <w:rFonts w:asciiTheme="majorBidi" w:hAnsiTheme="majorBidi" w:cstheme="majorBidi"/>
          <w:b/>
          <w:sz w:val="24"/>
          <w:szCs w:val="36"/>
        </w:rPr>
      </w:pPr>
      <w:r>
        <w:rPr>
          <w:rFonts w:asciiTheme="majorBidi" w:hAnsiTheme="majorBidi" w:cstheme="majorBidi"/>
          <w:b/>
          <w:sz w:val="24"/>
          <w:szCs w:val="36"/>
        </w:rPr>
        <w:t>Tools/Software Requirement</w:t>
      </w:r>
    </w:p>
    <w:p w14:paraId="4C66D5CE" w14:textId="77777777" w:rsidR="00662058" w:rsidRDefault="00662058" w:rsidP="00662058">
      <w:pPr>
        <w:tabs>
          <w:tab w:val="left" w:pos="4127"/>
        </w:tabs>
        <w:ind w:left="4127" w:hanging="4127"/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 xml:space="preserve">Visual Studio 2012 or </w:t>
      </w:r>
      <w:proofErr w:type="spellStart"/>
      <w:r>
        <w:rPr>
          <w:rFonts w:asciiTheme="majorBidi" w:hAnsiTheme="majorBidi" w:cstheme="majorBidi"/>
          <w:sz w:val="24"/>
          <w:szCs w:val="36"/>
        </w:rPr>
        <w:t>gcc</w:t>
      </w:r>
      <w:proofErr w:type="spellEnd"/>
      <w:r>
        <w:rPr>
          <w:rFonts w:asciiTheme="majorBidi" w:hAnsiTheme="majorBidi" w:cstheme="majorBidi"/>
          <w:sz w:val="24"/>
          <w:szCs w:val="36"/>
        </w:rPr>
        <w:t xml:space="preserve"> or g++</w:t>
      </w:r>
    </w:p>
    <w:p w14:paraId="36429DF3" w14:textId="38B236C7" w:rsidR="00F62E83" w:rsidRPr="000F683D" w:rsidRDefault="007E6B90" w:rsidP="00662058">
      <w:pPr>
        <w:tabs>
          <w:tab w:val="left" w:pos="7357"/>
        </w:tabs>
        <w:rPr>
          <w:rFonts w:ascii="Times New Roman" w:hAnsi="Times New Roman"/>
          <w:b/>
          <w:sz w:val="32"/>
          <w:szCs w:val="32"/>
        </w:rPr>
      </w:pPr>
      <w:r w:rsidRPr="000F683D">
        <w:rPr>
          <w:rFonts w:ascii="Times New Roman" w:hAnsi="Times New Roman"/>
          <w:b/>
          <w:sz w:val="32"/>
          <w:szCs w:val="32"/>
        </w:rPr>
        <w:t>Tasks</w:t>
      </w:r>
    </w:p>
    <w:p w14:paraId="735F99B9" w14:textId="56EAB69D" w:rsidR="007E6B90" w:rsidRDefault="007E6B90" w:rsidP="00662058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ask 1: </w:t>
      </w:r>
    </w:p>
    <w:p w14:paraId="3D9CC837" w14:textId="2A0B7E94" w:rsidR="00D41BCF" w:rsidRDefault="007E6B90" w:rsidP="00662058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You have already implemented a function that prints all elements of a list of size n, where n&gt;=0. What is the Big-O complexity of that operation</w:t>
      </w:r>
      <w:r w:rsidR="00D41BCF">
        <w:rPr>
          <w:rFonts w:ascii="Times New Roman" w:hAnsi="Times New Roman"/>
          <w:bCs/>
          <w:sz w:val="24"/>
          <w:szCs w:val="24"/>
        </w:rPr>
        <w:t>?</w:t>
      </w:r>
    </w:p>
    <w:tbl>
      <w:tblPr>
        <w:tblStyle w:val="TableGrid"/>
        <w:tblW w:w="9381" w:type="dxa"/>
        <w:tblLook w:val="04A0" w:firstRow="1" w:lastRow="0" w:firstColumn="1" w:lastColumn="0" w:noHBand="0" w:noVBand="1"/>
      </w:tblPr>
      <w:tblGrid>
        <w:gridCol w:w="9381"/>
      </w:tblGrid>
      <w:tr w:rsidR="0024585B" w14:paraId="097E51B0" w14:textId="77777777" w:rsidTr="0024585B">
        <w:trPr>
          <w:trHeight w:val="726"/>
        </w:trPr>
        <w:tc>
          <w:tcPr>
            <w:tcW w:w="9381" w:type="dxa"/>
          </w:tcPr>
          <w:p w14:paraId="1D7FA479" w14:textId="77777777" w:rsidR="0024585B" w:rsidRDefault="0024585B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72C7D826" w14:textId="1BA65295" w:rsidR="0024585B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Worst case</w:t>
            </w:r>
            <w:r w:rsidR="0024585B">
              <w:rPr>
                <w:rFonts w:ascii="Times New Roman" w:hAnsi="Times New Roman"/>
                <w:bCs/>
                <w:sz w:val="24"/>
                <w:szCs w:val="24"/>
              </w:rPr>
              <w:t xml:space="preserve"> Complexity:</w:t>
            </w:r>
          </w:p>
          <w:p w14:paraId="7AF0177D" w14:textId="77777777" w:rsidR="0024585B" w:rsidRDefault="0024585B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ig-O = O(n)</w:t>
            </w:r>
          </w:p>
          <w:p w14:paraId="26E0648E" w14:textId="1C6F7534" w:rsidR="0024585B" w:rsidRDefault="0024585B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14:paraId="1603B39B" w14:textId="77777777" w:rsidR="0024585B" w:rsidRDefault="0024585B" w:rsidP="00662058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p w14:paraId="401BC20F" w14:textId="77777777" w:rsidR="00D41BCF" w:rsidRDefault="00D41BCF" w:rsidP="00662058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sk 2:</w:t>
      </w:r>
    </w:p>
    <w:p w14:paraId="32ABA223" w14:textId="701956A5" w:rsidR="007E6B90" w:rsidRDefault="00373D52" w:rsidP="00662058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 assignment 1, you were asked to implement a function that prints all elements of a singly linked list in the </w:t>
      </w:r>
      <w:r>
        <w:rPr>
          <w:rFonts w:ascii="Times New Roman" w:hAnsi="Times New Roman"/>
          <w:b/>
          <w:sz w:val="24"/>
          <w:szCs w:val="24"/>
        </w:rPr>
        <w:t>reverse order.</w:t>
      </w:r>
      <w:r w:rsidR="00E5396A">
        <w:rPr>
          <w:rFonts w:ascii="Times New Roman" w:hAnsi="Times New Roman"/>
          <w:b/>
          <w:sz w:val="24"/>
          <w:szCs w:val="24"/>
        </w:rPr>
        <w:t xml:space="preserve"> </w:t>
      </w:r>
      <w:r w:rsidR="00E5396A">
        <w:rPr>
          <w:rFonts w:ascii="Times New Roman" w:hAnsi="Times New Roman"/>
          <w:bCs/>
          <w:sz w:val="24"/>
          <w:szCs w:val="24"/>
        </w:rPr>
        <w:t>Your task is to answer the following questions:</w:t>
      </w:r>
    </w:p>
    <w:p w14:paraId="171DF90C" w14:textId="188B6F11" w:rsidR="00E5396A" w:rsidRDefault="000F4169" w:rsidP="00E5396A">
      <w:pPr>
        <w:pStyle w:val="ListParagraph"/>
        <w:numPr>
          <w:ilvl w:val="0"/>
          <w:numId w:val="11"/>
        </w:num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</w:rPr>
        <mc:AlternateContent>
          <mc:Choice Requires="aink">
            <w:drawing>
              <wp:anchor distT="0" distB="0" distL="114300" distR="114300" simplePos="0" relativeHeight="251659264" behindDoc="0" locked="0" layoutInCell="1" allowOverlap="1" wp14:anchorId="1C2C57BD" wp14:editId="1FE27D61">
                <wp:simplePos x="0" y="0"/>
                <wp:positionH relativeFrom="column">
                  <wp:posOffset>-3019260</wp:posOffset>
                </wp:positionH>
                <wp:positionV relativeFrom="paragraph">
                  <wp:posOffset>38895</wp:posOffset>
                </wp:positionV>
                <wp:extent cx="63360" cy="13680"/>
                <wp:effectExtent l="57150" t="57150" r="51435" b="43815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63360" cy="136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59264" behindDoc="0" locked="0" layoutInCell="1" allowOverlap="1" wp14:anchorId="1C2C57BD" wp14:editId="1FE27D61">
                <wp:simplePos x="0" y="0"/>
                <wp:positionH relativeFrom="column">
                  <wp:posOffset>-3019260</wp:posOffset>
                </wp:positionH>
                <wp:positionV relativeFrom="paragraph">
                  <wp:posOffset>38895</wp:posOffset>
                </wp:positionV>
                <wp:extent cx="63360" cy="13680"/>
                <wp:effectExtent l="57150" t="57150" r="51435" b="43815"/>
                <wp:wrapNone/>
                <wp:docPr id="2" name="Ink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nk 2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000" cy="31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5396A">
        <w:rPr>
          <w:rFonts w:ascii="Times New Roman" w:hAnsi="Times New Roman"/>
          <w:bCs/>
          <w:sz w:val="24"/>
          <w:szCs w:val="24"/>
        </w:rPr>
        <w:t xml:space="preserve">Suppose the elements of a singly linked list are printed using an iterative approach with the help of two nested loops. What is the Big-O time complexity of printing n values in the reverse order? What is the Big-O </w:t>
      </w:r>
      <w:r w:rsidR="00E5396A">
        <w:rPr>
          <w:rFonts w:ascii="Times New Roman" w:hAnsi="Times New Roman"/>
          <w:b/>
          <w:sz w:val="24"/>
          <w:szCs w:val="24"/>
        </w:rPr>
        <w:t>space complexity</w:t>
      </w:r>
      <w:r w:rsidR="00E5396A">
        <w:rPr>
          <w:rFonts w:ascii="Times New Roman" w:hAnsi="Times New Roman"/>
          <w:bCs/>
          <w:sz w:val="24"/>
          <w:szCs w:val="24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3"/>
        <w:gridCol w:w="4127"/>
      </w:tblGrid>
      <w:tr w:rsidR="00B87276" w14:paraId="4D96B466" w14:textId="1D7A53F2" w:rsidTr="00B87276">
        <w:tc>
          <w:tcPr>
            <w:tcW w:w="5223" w:type="dxa"/>
          </w:tcPr>
          <w:p w14:paraId="06F5BD65" w14:textId="77777777" w:rsidR="00B87276" w:rsidRDefault="00B87276" w:rsidP="0024585B">
            <w:pPr>
              <w:pStyle w:val="ListParagraph"/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4EE8F63" w14:textId="4566F918" w:rsidR="00B87276" w:rsidRPr="0024585B" w:rsidRDefault="00C91670" w:rsidP="0024585B">
            <w:pPr>
              <w:pStyle w:val="ListParagraph"/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Worst case</w:t>
            </w:r>
            <w:r w:rsidRPr="0024585B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="00B87276" w:rsidRPr="0024585B">
              <w:rPr>
                <w:rFonts w:ascii="Times New Roman" w:hAnsi="Times New Roman"/>
                <w:bCs/>
                <w:sz w:val="24"/>
                <w:szCs w:val="24"/>
              </w:rPr>
              <w:t>Complexity:</w:t>
            </w:r>
          </w:p>
          <w:p w14:paraId="735FC68C" w14:textId="77777777" w:rsidR="00B87276" w:rsidRDefault="00B87276" w:rsidP="0024585B">
            <w:pPr>
              <w:pStyle w:val="ListParagraph"/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24585B">
              <w:rPr>
                <w:rFonts w:ascii="Times New Roman" w:hAnsi="Times New Roman"/>
                <w:bCs/>
                <w:sz w:val="24"/>
                <w:szCs w:val="24"/>
              </w:rPr>
              <w:t xml:space="preserve">Big-O = </w:t>
            </w:r>
            <w:proofErr w:type="gramStart"/>
            <w:r w:rsidRPr="0024585B">
              <w:rPr>
                <w:rFonts w:ascii="Times New Roman" w:hAnsi="Times New Roman"/>
                <w:bCs/>
                <w:sz w:val="24"/>
                <w:szCs w:val="24"/>
              </w:rPr>
              <w:t>O(</w:t>
            </w:r>
            <w:proofErr w:type="gramEnd"/>
            <m:oMath>
              <m:sSup>
                <m:sSup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  <w:r w:rsidRPr="0024585B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78897D3E" w14:textId="2E61A766" w:rsidR="00B87276" w:rsidRPr="0024585B" w:rsidRDefault="00B87276" w:rsidP="0024585B">
            <w:pPr>
              <w:pStyle w:val="ListParagraph"/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127" w:type="dxa"/>
          </w:tcPr>
          <w:p w14:paraId="48F8BB2C" w14:textId="77777777" w:rsidR="00B87276" w:rsidRDefault="00B87276" w:rsidP="0024585B">
            <w:pPr>
              <w:pStyle w:val="ListParagraph"/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5CB8C71" w14:textId="77777777" w:rsidR="00B87276" w:rsidRDefault="00B87276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pace Complexity:</w:t>
            </w:r>
          </w:p>
          <w:p w14:paraId="78F32AF9" w14:textId="4EFAA446" w:rsidR="00B87276" w:rsidRPr="00B87276" w:rsidRDefault="00B87276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>1)</w:t>
            </w:r>
          </w:p>
        </w:tc>
      </w:tr>
    </w:tbl>
    <w:p w14:paraId="64C4B887" w14:textId="41A4730D" w:rsidR="00EF2974" w:rsidRDefault="00EF2974" w:rsidP="00EF2974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p w14:paraId="5CDE9D00" w14:textId="6339FCB0" w:rsidR="00EF2974" w:rsidRDefault="00EF2974" w:rsidP="00EF2974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p w14:paraId="429FD729" w14:textId="77777777" w:rsidR="00EF2974" w:rsidRPr="00EF2974" w:rsidRDefault="00EF2974" w:rsidP="00EF2974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p w14:paraId="40E7AFFF" w14:textId="551AE69A" w:rsidR="00E5396A" w:rsidRDefault="00625AE4" w:rsidP="00E5396A">
      <w:pPr>
        <w:pStyle w:val="ListParagraph"/>
        <w:numPr>
          <w:ilvl w:val="0"/>
          <w:numId w:val="11"/>
        </w:num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uppose the elements are printed using a recursive </w:t>
      </w:r>
      <w:r w:rsidR="004A2AE2">
        <w:rPr>
          <w:rFonts w:ascii="Times New Roman" w:hAnsi="Times New Roman"/>
          <w:bCs/>
          <w:sz w:val="24"/>
          <w:szCs w:val="24"/>
        </w:rPr>
        <w:t>function given below. What is the Big-O time complexity of this function? What is the Big-O space complexity? Hint: stack, function calls!</w:t>
      </w:r>
    </w:p>
    <w:p w14:paraId="1F967D19" w14:textId="7476FF3A" w:rsidR="00625AE4" w:rsidRDefault="00625AE4" w:rsidP="004A2AE2">
      <w:pPr>
        <w:tabs>
          <w:tab w:val="left" w:pos="7357"/>
        </w:tabs>
        <w:spacing w:after="0"/>
        <w:ind w:left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Void </w:t>
      </w:r>
      <w:proofErr w:type="spellStart"/>
      <w:proofErr w:type="gramStart"/>
      <w:r>
        <w:rPr>
          <w:rFonts w:ascii="Times New Roman" w:hAnsi="Times New Roman"/>
          <w:bCs/>
          <w:sz w:val="24"/>
          <w:szCs w:val="24"/>
        </w:rPr>
        <w:t>RecursivePrint</w:t>
      </w:r>
      <w:proofErr w:type="spellEnd"/>
      <w:r>
        <w:rPr>
          <w:rFonts w:ascii="Times New Roman" w:hAnsi="Times New Roman"/>
          <w:bCs/>
          <w:sz w:val="24"/>
          <w:szCs w:val="24"/>
        </w:rPr>
        <w:t>( node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*temp){</w:t>
      </w:r>
    </w:p>
    <w:p w14:paraId="2127D107" w14:textId="69073C28" w:rsidR="00625AE4" w:rsidRDefault="00625AE4" w:rsidP="004A2AE2">
      <w:pPr>
        <w:tabs>
          <w:tab w:val="left" w:pos="7357"/>
        </w:tabs>
        <w:spacing w:after="0"/>
        <w:ind w:left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If (</w:t>
      </w:r>
      <w:proofErr w:type="gramStart"/>
      <w:r>
        <w:rPr>
          <w:rFonts w:ascii="Times New Roman" w:hAnsi="Times New Roman"/>
          <w:bCs/>
          <w:sz w:val="24"/>
          <w:szCs w:val="24"/>
        </w:rPr>
        <w:t>temp!=</w:t>
      </w:r>
      <w:proofErr w:type="gramEnd"/>
      <w:r>
        <w:rPr>
          <w:rFonts w:ascii="Times New Roman" w:hAnsi="Times New Roman"/>
          <w:bCs/>
          <w:sz w:val="24"/>
          <w:szCs w:val="24"/>
        </w:rPr>
        <w:t>NULL){</w:t>
      </w:r>
    </w:p>
    <w:p w14:paraId="559BCB2F" w14:textId="1ADC1D29" w:rsidR="00625AE4" w:rsidRDefault="00625AE4" w:rsidP="004A2AE2">
      <w:pPr>
        <w:tabs>
          <w:tab w:val="left" w:pos="7357"/>
        </w:tabs>
        <w:spacing w:after="0"/>
        <w:ind w:left="2160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RecursivePrint</w:t>
      </w:r>
      <w:proofErr w:type="spellEnd"/>
      <w:r>
        <w:rPr>
          <w:rFonts w:ascii="Times New Roman" w:hAnsi="Times New Roman"/>
          <w:bCs/>
          <w:sz w:val="24"/>
          <w:szCs w:val="24"/>
        </w:rPr>
        <w:t>(temp-&gt;next</w:t>
      </w:r>
      <w:proofErr w:type="gramStart"/>
      <w:r>
        <w:rPr>
          <w:rFonts w:ascii="Times New Roman" w:hAnsi="Times New Roman"/>
          <w:bCs/>
          <w:sz w:val="24"/>
          <w:szCs w:val="24"/>
        </w:rPr>
        <w:t>);</w:t>
      </w:r>
      <w:proofErr w:type="gramEnd"/>
    </w:p>
    <w:p w14:paraId="09576066" w14:textId="792C339E" w:rsidR="00625AE4" w:rsidRDefault="00625AE4" w:rsidP="004A2AE2">
      <w:pPr>
        <w:tabs>
          <w:tab w:val="left" w:pos="7357"/>
        </w:tabs>
        <w:spacing w:after="0"/>
        <w:ind w:left="2160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cout</w:t>
      </w:r>
      <w:proofErr w:type="spellEnd"/>
      <w:r>
        <w:rPr>
          <w:rFonts w:ascii="Times New Roman" w:hAnsi="Times New Roman"/>
          <w:bCs/>
          <w:sz w:val="24"/>
          <w:szCs w:val="24"/>
        </w:rPr>
        <w:t>&lt;&lt;temp-&gt;</w:t>
      </w:r>
      <w:proofErr w:type="gramStart"/>
      <w:r>
        <w:rPr>
          <w:rFonts w:ascii="Times New Roman" w:hAnsi="Times New Roman"/>
          <w:bCs/>
          <w:sz w:val="24"/>
          <w:szCs w:val="24"/>
        </w:rPr>
        <w:t>data;</w:t>
      </w:r>
      <w:proofErr w:type="gramEnd"/>
    </w:p>
    <w:p w14:paraId="2FC51AFA" w14:textId="558629BE" w:rsidR="00625AE4" w:rsidRDefault="00625AE4" w:rsidP="004A2AE2">
      <w:pPr>
        <w:tabs>
          <w:tab w:val="left" w:pos="7357"/>
        </w:tabs>
        <w:spacing w:after="0"/>
        <w:ind w:left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}// end of </w:t>
      </w:r>
      <w:proofErr w:type="spellStart"/>
      <w:r>
        <w:rPr>
          <w:rFonts w:ascii="Times New Roman" w:hAnsi="Times New Roman"/>
          <w:bCs/>
          <w:sz w:val="24"/>
          <w:szCs w:val="24"/>
        </w:rPr>
        <w:t>if</w:t>
      </w:r>
      <w:proofErr w:type="spellEnd"/>
      <w:r>
        <w:rPr>
          <w:rFonts w:ascii="Times New Roman" w:hAnsi="Times New Roman"/>
          <w:bCs/>
          <w:sz w:val="24"/>
          <w:szCs w:val="24"/>
        </w:rPr>
        <w:t>.</w:t>
      </w:r>
    </w:p>
    <w:p w14:paraId="16FC4B6C" w14:textId="08B3309E" w:rsidR="00625AE4" w:rsidRDefault="00625AE4" w:rsidP="004A2AE2">
      <w:pPr>
        <w:tabs>
          <w:tab w:val="left" w:pos="7357"/>
        </w:tabs>
        <w:spacing w:after="0"/>
        <w:ind w:left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}</w:t>
      </w:r>
    </w:p>
    <w:p w14:paraId="5D5CC3E9" w14:textId="4AD4A96B" w:rsidR="0024585B" w:rsidRDefault="0024585B" w:rsidP="004A2AE2">
      <w:pPr>
        <w:tabs>
          <w:tab w:val="left" w:pos="7357"/>
        </w:tabs>
        <w:spacing w:after="0"/>
        <w:ind w:left="720"/>
        <w:rPr>
          <w:rFonts w:ascii="Times New Roman" w:hAnsi="Times New Roman"/>
          <w:bCs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645"/>
        <w:gridCol w:w="3985"/>
      </w:tblGrid>
      <w:tr w:rsidR="00B87276" w14:paraId="4E5C6FD6" w14:textId="22CD73DB" w:rsidTr="00B87276">
        <w:tc>
          <w:tcPr>
            <w:tcW w:w="4645" w:type="dxa"/>
          </w:tcPr>
          <w:p w14:paraId="40198720" w14:textId="77777777" w:rsidR="00B87276" w:rsidRDefault="00B87276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595BDD1" w14:textId="239C067F" w:rsidR="00B87276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Worst Case</w:t>
            </w:r>
            <w:r w:rsidR="00B87276">
              <w:rPr>
                <w:rFonts w:ascii="Times New Roman" w:hAnsi="Times New Roman"/>
                <w:bCs/>
                <w:sz w:val="24"/>
                <w:szCs w:val="24"/>
              </w:rPr>
              <w:t xml:space="preserve"> Complexity:</w:t>
            </w:r>
          </w:p>
          <w:p w14:paraId="72B23015" w14:textId="77777777" w:rsidR="00B87276" w:rsidRDefault="00B87276" w:rsidP="004A2AE2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ig-O = O(n)</w:t>
            </w:r>
          </w:p>
          <w:p w14:paraId="694670A6" w14:textId="559C92A2" w:rsidR="00B87276" w:rsidRDefault="00B87276" w:rsidP="004A2AE2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3985" w:type="dxa"/>
          </w:tcPr>
          <w:p w14:paraId="5BE1FD58" w14:textId="77777777" w:rsidR="00B87276" w:rsidRDefault="00B87276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3ECC996" w14:textId="2D381748" w:rsidR="00B87276" w:rsidRDefault="00B87276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pace Complexity:</w:t>
            </w:r>
          </w:p>
          <w:p w14:paraId="3EE2674F" w14:textId="14BBEC7F" w:rsidR="00B87276" w:rsidRDefault="00B87276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O(n)</w:t>
            </w:r>
          </w:p>
        </w:tc>
      </w:tr>
    </w:tbl>
    <w:p w14:paraId="5B745DAA" w14:textId="77777777" w:rsidR="0024585B" w:rsidRDefault="0024585B" w:rsidP="004A2AE2">
      <w:pPr>
        <w:tabs>
          <w:tab w:val="left" w:pos="7357"/>
        </w:tabs>
        <w:spacing w:after="0"/>
        <w:ind w:left="720"/>
        <w:rPr>
          <w:rFonts w:ascii="Times New Roman" w:hAnsi="Times New Roman"/>
          <w:bCs/>
          <w:sz w:val="24"/>
          <w:szCs w:val="24"/>
        </w:rPr>
      </w:pPr>
    </w:p>
    <w:p w14:paraId="38D373D4" w14:textId="4100106D" w:rsidR="004A2AE2" w:rsidRDefault="004A2AE2" w:rsidP="004A2AE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16438833" w14:textId="78FB2081" w:rsidR="0053497D" w:rsidRDefault="0053497D" w:rsidP="0053497D">
      <w:pPr>
        <w:tabs>
          <w:tab w:val="left" w:pos="7357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sk 3:</w:t>
      </w:r>
    </w:p>
    <w:p w14:paraId="042A07C1" w14:textId="24FF901D" w:rsidR="0053497D" w:rsidRDefault="0053497D" w:rsidP="0053497D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Suppose you have a </w:t>
      </w:r>
      <w:r w:rsidR="002976E4" w:rsidRPr="002976E4">
        <w:rPr>
          <w:rFonts w:ascii="Times New Roman" w:hAnsi="Times New Roman"/>
          <w:b/>
          <w:sz w:val="24"/>
          <w:szCs w:val="24"/>
        </w:rPr>
        <w:t xml:space="preserve">singly </w:t>
      </w:r>
      <w:r w:rsidRPr="002976E4">
        <w:rPr>
          <w:rFonts w:ascii="Times New Roman" w:hAnsi="Times New Roman"/>
          <w:b/>
          <w:sz w:val="24"/>
          <w:szCs w:val="24"/>
        </w:rPr>
        <w:t>linked list</w:t>
      </w:r>
      <w:r>
        <w:rPr>
          <w:rFonts w:ascii="Times New Roman" w:hAnsi="Times New Roman"/>
          <w:bCs/>
          <w:sz w:val="24"/>
          <w:szCs w:val="24"/>
        </w:rPr>
        <w:t xml:space="preserve"> of size </w:t>
      </w:r>
      <w:r w:rsidRPr="002976E4">
        <w:rPr>
          <w:rFonts w:ascii="Times New Roman" w:hAnsi="Times New Roman"/>
          <w:b/>
          <w:sz w:val="24"/>
          <w:szCs w:val="24"/>
        </w:rPr>
        <w:t>n</w:t>
      </w:r>
      <w:r>
        <w:rPr>
          <w:rFonts w:ascii="Times New Roman" w:hAnsi="Times New Roman"/>
          <w:bCs/>
          <w:sz w:val="24"/>
          <w:szCs w:val="24"/>
        </w:rPr>
        <w:t xml:space="preserve">. Implement a function takes a position number </w:t>
      </w:r>
      <w:r w:rsidRPr="0053497D">
        <w:rPr>
          <w:rFonts w:ascii="Times New Roman" w:hAnsi="Times New Roman"/>
          <w:b/>
          <w:sz w:val="24"/>
          <w:szCs w:val="24"/>
        </w:rPr>
        <w:t>pos</w:t>
      </w:r>
      <w:r>
        <w:rPr>
          <w:rFonts w:ascii="Times New Roman" w:hAnsi="Times New Roman"/>
          <w:bCs/>
          <w:sz w:val="24"/>
          <w:szCs w:val="24"/>
        </w:rPr>
        <w:t xml:space="preserve"> as input from the user, and returns the value stored at that position. What is the Big-O time complexity</w:t>
      </w:r>
      <w:r w:rsidR="00850C9B">
        <w:rPr>
          <w:rFonts w:ascii="Times New Roman" w:hAnsi="Times New Roman"/>
          <w:bCs/>
          <w:sz w:val="24"/>
          <w:szCs w:val="24"/>
        </w:rPr>
        <w:t xml:space="preserve"> of this function</w:t>
      </w:r>
      <w:r>
        <w:rPr>
          <w:rFonts w:ascii="Times New Roman" w:hAnsi="Times New Roman"/>
          <w:bCs/>
          <w:sz w:val="24"/>
          <w:szCs w:val="24"/>
        </w:rPr>
        <w:t xml:space="preserve">? What is </w:t>
      </w:r>
      <w:r w:rsidR="00850C9B">
        <w:rPr>
          <w:rFonts w:ascii="Times New Roman" w:hAnsi="Times New Roman"/>
          <w:bCs/>
          <w:sz w:val="24"/>
          <w:szCs w:val="24"/>
        </w:rPr>
        <w:t>its</w:t>
      </w:r>
      <w:r>
        <w:rPr>
          <w:rFonts w:ascii="Times New Roman" w:hAnsi="Times New Roman"/>
          <w:bCs/>
          <w:sz w:val="24"/>
          <w:szCs w:val="24"/>
        </w:rPr>
        <w:t xml:space="preserve"> best-case time complexi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2"/>
        <w:gridCol w:w="4348"/>
      </w:tblGrid>
      <w:tr w:rsidR="00B87276" w14:paraId="11171B6D" w14:textId="0451ED05" w:rsidTr="00B87276">
        <w:tc>
          <w:tcPr>
            <w:tcW w:w="5002" w:type="dxa"/>
          </w:tcPr>
          <w:p w14:paraId="3625723E" w14:textId="77777777" w:rsidR="00B87276" w:rsidRDefault="00B87276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3FDF8A4" w14:textId="4EE854D7" w:rsidR="00B87276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Worst Case</w:t>
            </w:r>
            <w:r w:rsidR="00B87276">
              <w:rPr>
                <w:rFonts w:ascii="Times New Roman" w:hAnsi="Times New Roman"/>
                <w:bCs/>
                <w:sz w:val="24"/>
                <w:szCs w:val="24"/>
              </w:rPr>
              <w:t xml:space="preserve"> Complexity:</w:t>
            </w:r>
          </w:p>
          <w:p w14:paraId="29AC3758" w14:textId="77777777" w:rsidR="00B87276" w:rsidRDefault="00B87276" w:rsidP="0053497D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ig-O = O(n)</w:t>
            </w:r>
          </w:p>
          <w:p w14:paraId="7EC97193" w14:textId="3822CA00" w:rsidR="00B87276" w:rsidRDefault="00B87276" w:rsidP="0053497D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348" w:type="dxa"/>
          </w:tcPr>
          <w:p w14:paraId="596D41BF" w14:textId="77777777" w:rsidR="00B87276" w:rsidRDefault="00B87276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F802968" w14:textId="57720705" w:rsidR="00B87276" w:rsidRDefault="003445BA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est case</w:t>
            </w:r>
            <w:r w:rsidR="00B87276">
              <w:rPr>
                <w:rFonts w:ascii="Times New Roman" w:hAnsi="Times New Roman"/>
                <w:bCs/>
                <w:sz w:val="24"/>
                <w:szCs w:val="24"/>
              </w:rPr>
              <w:t xml:space="preserve"> Complexity:</w:t>
            </w:r>
          </w:p>
          <w:p w14:paraId="55FE8B3E" w14:textId="05034CC2" w:rsidR="00B87276" w:rsidRDefault="00B87276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O(</w:t>
            </w:r>
            <w:proofErr w:type="gramEnd"/>
            <w:r w:rsidR="003445BA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</w:tbl>
    <w:p w14:paraId="7B486CA4" w14:textId="77777777" w:rsidR="0024585B" w:rsidRDefault="0024585B" w:rsidP="0053497D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p w14:paraId="780102A4" w14:textId="77777777" w:rsidR="00EF2974" w:rsidRPr="0053497D" w:rsidRDefault="00EF2974" w:rsidP="0053497D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p w14:paraId="3604D592" w14:textId="10877B1E" w:rsidR="002976E4" w:rsidRDefault="002976E4" w:rsidP="002976E4">
      <w:pPr>
        <w:tabs>
          <w:tab w:val="left" w:pos="7357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sk 4:</w:t>
      </w:r>
    </w:p>
    <w:p w14:paraId="72820D30" w14:textId="68FCEEC1" w:rsidR="002976E4" w:rsidRDefault="000F4169" w:rsidP="002976E4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</w:rPr>
        <mc:AlternateContent>
          <mc:Choice Requires="aink">
            <w:drawing>
              <wp:anchor distT="0" distB="0" distL="114300" distR="114300" simplePos="0" relativeHeight="251687936" behindDoc="0" locked="0" layoutInCell="1" allowOverlap="1" wp14:anchorId="2AE20658" wp14:editId="2B8E3E31">
                <wp:simplePos x="0" y="0"/>
                <wp:positionH relativeFrom="column">
                  <wp:posOffset>4504700</wp:posOffset>
                </wp:positionH>
                <wp:positionV relativeFrom="paragraph">
                  <wp:posOffset>390830</wp:posOffset>
                </wp:positionV>
                <wp:extent cx="360" cy="720"/>
                <wp:effectExtent l="57150" t="57150" r="57150" b="56515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1687936" behindDoc="0" locked="0" layoutInCell="1" allowOverlap="1" wp14:anchorId="2AE20658" wp14:editId="2B8E3E31">
                <wp:simplePos x="0" y="0"/>
                <wp:positionH relativeFrom="column">
                  <wp:posOffset>4208780</wp:posOffset>
                </wp:positionH>
                <wp:positionV relativeFrom="paragraph">
                  <wp:posOffset>372110</wp:posOffset>
                </wp:positionV>
                <wp:extent cx="519480" cy="240120"/>
                <wp:effectExtent l="57150" t="57150" r="33020" b="45720"/>
                <wp:wrapNone/>
                <wp:docPr id="44" name="Ink 4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4" name="Ink 44"/>
                        <pic:cNvPicPr/>
                      </pic:nvPicPr>
                      <pic:blipFill>
                        <a:blip r:embed="rId2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7120" cy="257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976E4">
        <w:rPr>
          <w:rFonts w:ascii="Times New Roman" w:hAnsi="Times New Roman"/>
          <w:bCs/>
          <w:sz w:val="24"/>
          <w:szCs w:val="24"/>
        </w:rPr>
        <w:t xml:space="preserve">Suppose you have an </w:t>
      </w:r>
      <w:r w:rsidR="002976E4" w:rsidRPr="002976E4">
        <w:rPr>
          <w:rFonts w:ascii="Times New Roman" w:hAnsi="Times New Roman"/>
          <w:b/>
          <w:sz w:val="24"/>
          <w:szCs w:val="24"/>
        </w:rPr>
        <w:t>array-based list</w:t>
      </w:r>
      <w:r w:rsidR="002976E4">
        <w:rPr>
          <w:rFonts w:ascii="Times New Roman" w:hAnsi="Times New Roman"/>
          <w:bCs/>
          <w:sz w:val="24"/>
          <w:szCs w:val="24"/>
        </w:rPr>
        <w:t xml:space="preserve"> of size </w:t>
      </w:r>
      <w:r w:rsidR="002976E4" w:rsidRPr="002976E4">
        <w:rPr>
          <w:rFonts w:ascii="Times New Roman" w:hAnsi="Times New Roman"/>
          <w:b/>
          <w:sz w:val="24"/>
          <w:szCs w:val="24"/>
        </w:rPr>
        <w:t>n</w:t>
      </w:r>
      <w:r w:rsidR="002976E4">
        <w:rPr>
          <w:rFonts w:ascii="Times New Roman" w:hAnsi="Times New Roman"/>
          <w:bCs/>
          <w:sz w:val="24"/>
          <w:szCs w:val="24"/>
        </w:rPr>
        <w:t xml:space="preserve">. Implement a function takes a position number </w:t>
      </w:r>
      <w:r w:rsidR="002976E4" w:rsidRPr="0053497D">
        <w:rPr>
          <w:rFonts w:ascii="Times New Roman" w:hAnsi="Times New Roman"/>
          <w:b/>
          <w:sz w:val="24"/>
          <w:szCs w:val="24"/>
        </w:rPr>
        <w:t>pos</w:t>
      </w:r>
      <w:r w:rsidR="002976E4">
        <w:rPr>
          <w:rFonts w:ascii="Times New Roman" w:hAnsi="Times New Roman"/>
          <w:bCs/>
          <w:sz w:val="24"/>
          <w:szCs w:val="24"/>
        </w:rPr>
        <w:t xml:space="preserve"> as input from the user, and returns the value stored at that position. What is the Big-O time complexity</w:t>
      </w:r>
      <w:r w:rsidR="00850C9B">
        <w:rPr>
          <w:rFonts w:ascii="Times New Roman" w:hAnsi="Times New Roman"/>
          <w:bCs/>
          <w:sz w:val="24"/>
          <w:szCs w:val="24"/>
        </w:rPr>
        <w:t xml:space="preserve"> of this function</w:t>
      </w:r>
      <w:r w:rsidR="002976E4">
        <w:rPr>
          <w:rFonts w:ascii="Times New Roman" w:hAnsi="Times New Roman"/>
          <w:bCs/>
          <w:sz w:val="24"/>
          <w:szCs w:val="24"/>
        </w:rPr>
        <w:t xml:space="preserve">? What is </w:t>
      </w:r>
      <w:r w:rsidR="00850C9B">
        <w:rPr>
          <w:rFonts w:ascii="Times New Roman" w:hAnsi="Times New Roman"/>
          <w:bCs/>
          <w:sz w:val="24"/>
          <w:szCs w:val="24"/>
        </w:rPr>
        <w:t>its</w:t>
      </w:r>
      <w:r w:rsidR="002976E4">
        <w:rPr>
          <w:rFonts w:ascii="Times New Roman" w:hAnsi="Times New Roman"/>
          <w:bCs/>
          <w:sz w:val="24"/>
          <w:szCs w:val="24"/>
        </w:rPr>
        <w:t xml:space="preserve"> best-case time complexi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2"/>
        <w:gridCol w:w="4348"/>
      </w:tblGrid>
      <w:tr w:rsidR="00B87276" w14:paraId="3E560DCF" w14:textId="18B777E3" w:rsidTr="00B87276">
        <w:tc>
          <w:tcPr>
            <w:tcW w:w="5002" w:type="dxa"/>
          </w:tcPr>
          <w:p w14:paraId="606259FB" w14:textId="77777777" w:rsidR="00B87276" w:rsidRDefault="00B87276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77FC5718" w14:textId="51C373BD" w:rsidR="00B87276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Worst Case</w:t>
            </w:r>
            <w:r w:rsidR="00B87276">
              <w:rPr>
                <w:rFonts w:ascii="Times New Roman" w:hAnsi="Times New Roman"/>
                <w:bCs/>
                <w:sz w:val="24"/>
                <w:szCs w:val="24"/>
              </w:rPr>
              <w:t xml:space="preserve"> Complexity:</w:t>
            </w:r>
          </w:p>
          <w:p w14:paraId="399F90E1" w14:textId="77777777" w:rsidR="00B87276" w:rsidRDefault="00B87276" w:rsidP="002976E4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Big-O = </w:t>
            </w: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>1)</w:t>
            </w:r>
          </w:p>
          <w:p w14:paraId="0D562F02" w14:textId="1D2F4610" w:rsidR="00B87276" w:rsidRDefault="00B87276" w:rsidP="002976E4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348" w:type="dxa"/>
          </w:tcPr>
          <w:p w14:paraId="454854FA" w14:textId="77777777" w:rsidR="00B87276" w:rsidRDefault="00B87276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2F0E79F" w14:textId="1D4173AB" w:rsidR="00B87276" w:rsidRDefault="003445BA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est case</w:t>
            </w:r>
            <w:r w:rsidR="00B87276">
              <w:rPr>
                <w:rFonts w:ascii="Times New Roman" w:hAnsi="Times New Roman"/>
                <w:bCs/>
                <w:sz w:val="24"/>
                <w:szCs w:val="24"/>
              </w:rPr>
              <w:t xml:space="preserve"> Complexity:</w:t>
            </w:r>
          </w:p>
          <w:p w14:paraId="517F00BA" w14:textId="4010CCBA" w:rsidR="00B87276" w:rsidRDefault="00B87276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>O(</w:t>
            </w:r>
            <w:proofErr w:type="gramEnd"/>
            <w:r w:rsidR="003445BA"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</w:tc>
      </w:tr>
    </w:tbl>
    <w:p w14:paraId="4A605713" w14:textId="77777777" w:rsidR="0024585B" w:rsidRDefault="0024585B" w:rsidP="002976E4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p w14:paraId="3AEE6A48" w14:textId="77777777" w:rsidR="00EF2974" w:rsidRDefault="00EF2974" w:rsidP="002976E4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p w14:paraId="11ADCD50" w14:textId="39FE462B" w:rsidR="005C3085" w:rsidRPr="005C3085" w:rsidRDefault="005C3085" w:rsidP="002976E4">
      <w:pPr>
        <w:tabs>
          <w:tab w:val="left" w:pos="7357"/>
        </w:tabs>
        <w:rPr>
          <w:rFonts w:ascii="Times New Roman" w:hAnsi="Times New Roman"/>
          <w:b/>
          <w:sz w:val="24"/>
          <w:szCs w:val="24"/>
        </w:rPr>
      </w:pPr>
      <w:r w:rsidRPr="005C3085">
        <w:rPr>
          <w:rFonts w:ascii="Times New Roman" w:hAnsi="Times New Roman"/>
          <w:b/>
          <w:sz w:val="24"/>
          <w:szCs w:val="24"/>
        </w:rPr>
        <w:t>Task 5:</w:t>
      </w:r>
    </w:p>
    <w:p w14:paraId="3A830522" w14:textId="75AF82F1" w:rsidR="0053497D" w:rsidRDefault="00401E16" w:rsidP="004A2AE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hat is best-case and worst-case</w:t>
      </w:r>
      <w:r w:rsidR="004B5865">
        <w:rPr>
          <w:rFonts w:ascii="Times New Roman" w:hAnsi="Times New Roman"/>
          <w:bCs/>
          <w:sz w:val="24"/>
          <w:szCs w:val="24"/>
        </w:rPr>
        <w:t xml:space="preserve"> </w:t>
      </w:r>
      <w:r>
        <w:rPr>
          <w:rFonts w:ascii="Times New Roman" w:hAnsi="Times New Roman"/>
          <w:bCs/>
          <w:sz w:val="24"/>
          <w:szCs w:val="24"/>
        </w:rPr>
        <w:t>time complexity to destroy a linked list of size n?</w:t>
      </w:r>
    </w:p>
    <w:p w14:paraId="60E78CCE" w14:textId="35CE84C6" w:rsidR="00EF2974" w:rsidRDefault="00EF2974" w:rsidP="00EF2974">
      <w:pPr>
        <w:tabs>
          <w:tab w:val="left" w:pos="7357"/>
        </w:tabs>
        <w:rPr>
          <w:rFonts w:ascii="Times New Roman" w:hAnsi="Times New Roman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2"/>
        <w:gridCol w:w="4348"/>
      </w:tblGrid>
      <w:tr w:rsidR="00B87276" w14:paraId="0C1E3270" w14:textId="65408DBE" w:rsidTr="00B87276">
        <w:tc>
          <w:tcPr>
            <w:tcW w:w="5002" w:type="dxa"/>
          </w:tcPr>
          <w:p w14:paraId="1569F6D7" w14:textId="77777777" w:rsidR="00B87276" w:rsidRDefault="00B87276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EC85E58" w14:textId="64911DC9" w:rsidR="00B87276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Worst Case</w:t>
            </w:r>
            <w:r w:rsidR="00B87276">
              <w:rPr>
                <w:rFonts w:ascii="Times New Roman" w:hAnsi="Times New Roman"/>
                <w:bCs/>
                <w:sz w:val="24"/>
                <w:szCs w:val="24"/>
              </w:rPr>
              <w:t xml:space="preserve"> Complexity:</w:t>
            </w:r>
          </w:p>
          <w:p w14:paraId="12498B28" w14:textId="77777777" w:rsidR="00B87276" w:rsidRDefault="00B87276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ig-O = O(n)</w:t>
            </w:r>
          </w:p>
          <w:p w14:paraId="23804D32" w14:textId="195FFBBF" w:rsidR="00B87276" w:rsidRDefault="00B87276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348" w:type="dxa"/>
          </w:tcPr>
          <w:p w14:paraId="5CC9B625" w14:textId="77777777" w:rsidR="00B87276" w:rsidRDefault="00B87276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15D896D" w14:textId="7BF199B2" w:rsidR="00B87276" w:rsidRDefault="00C91670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est case</w:t>
            </w:r>
            <w:r w:rsidR="00B87276">
              <w:rPr>
                <w:rFonts w:ascii="Times New Roman" w:hAnsi="Times New Roman"/>
                <w:bCs/>
                <w:sz w:val="24"/>
                <w:szCs w:val="24"/>
              </w:rPr>
              <w:t xml:space="preserve"> Complexity:</w:t>
            </w:r>
          </w:p>
          <w:p w14:paraId="788A95AD" w14:textId="3C6DE839" w:rsidR="00B87276" w:rsidRDefault="00B87276" w:rsidP="00B8727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O(n)</w:t>
            </w:r>
          </w:p>
        </w:tc>
      </w:tr>
    </w:tbl>
    <w:p w14:paraId="693F51E8" w14:textId="77777777" w:rsidR="00EF2974" w:rsidRPr="00625AE4" w:rsidRDefault="00EF2974" w:rsidP="004A2AE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75DE48C4" w14:textId="7B022004" w:rsidR="00AF3D72" w:rsidRDefault="00AF3D72" w:rsidP="00AF3D72">
      <w:pPr>
        <w:tabs>
          <w:tab w:val="left" w:pos="7357"/>
        </w:tabs>
        <w:rPr>
          <w:rFonts w:ascii="Times New Roman" w:hAnsi="Times New Roman"/>
          <w:b/>
          <w:sz w:val="24"/>
          <w:szCs w:val="24"/>
        </w:rPr>
      </w:pPr>
    </w:p>
    <w:p w14:paraId="38DC8094" w14:textId="4FBF3843" w:rsidR="00AF3D72" w:rsidRPr="005C3085" w:rsidRDefault="00AF3D72" w:rsidP="00AF3D72">
      <w:pPr>
        <w:tabs>
          <w:tab w:val="left" w:pos="7357"/>
        </w:tabs>
        <w:rPr>
          <w:rFonts w:ascii="Times New Roman" w:hAnsi="Times New Roman"/>
          <w:b/>
          <w:sz w:val="24"/>
          <w:szCs w:val="24"/>
        </w:rPr>
      </w:pPr>
      <w:r w:rsidRPr="005C3085">
        <w:rPr>
          <w:rFonts w:ascii="Times New Roman" w:hAnsi="Times New Roman"/>
          <w:b/>
          <w:sz w:val="24"/>
          <w:szCs w:val="24"/>
        </w:rPr>
        <w:t xml:space="preserve">Task </w:t>
      </w:r>
      <w:r>
        <w:rPr>
          <w:rFonts w:ascii="Times New Roman" w:hAnsi="Times New Roman"/>
          <w:b/>
          <w:sz w:val="24"/>
          <w:szCs w:val="24"/>
        </w:rPr>
        <w:t>6</w:t>
      </w:r>
      <w:r w:rsidRPr="005C3085">
        <w:rPr>
          <w:rFonts w:ascii="Times New Roman" w:hAnsi="Times New Roman"/>
          <w:b/>
          <w:sz w:val="24"/>
          <w:szCs w:val="24"/>
        </w:rPr>
        <w:t>:</w:t>
      </w:r>
    </w:p>
    <w:p w14:paraId="7E3D813B" w14:textId="3D723591" w:rsidR="00AF3D72" w:rsidRDefault="00AF3D72" w:rsidP="00AF3D7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What is best-case and worst-case time complexity to destroy an array-based list of size 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2"/>
        <w:gridCol w:w="4348"/>
      </w:tblGrid>
      <w:tr w:rsidR="00C91670" w14:paraId="0B519429" w14:textId="146AE834" w:rsidTr="00C91670">
        <w:tc>
          <w:tcPr>
            <w:tcW w:w="5002" w:type="dxa"/>
          </w:tcPr>
          <w:p w14:paraId="14920A16" w14:textId="77777777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199B746" w14:textId="19793DFD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Worst Case Complexity:</w:t>
            </w:r>
          </w:p>
          <w:p w14:paraId="4118C4A2" w14:textId="77777777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Big-O = </w:t>
            </w: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>1)</w:t>
            </w:r>
          </w:p>
          <w:p w14:paraId="3B5A1E84" w14:textId="77777777" w:rsidR="00C91670" w:rsidRDefault="00C91670" w:rsidP="00AF3D72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4348" w:type="dxa"/>
          </w:tcPr>
          <w:p w14:paraId="2AE98E9A" w14:textId="77777777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79829C6A" w14:textId="77777777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est case Complexity:</w:t>
            </w:r>
          </w:p>
          <w:p w14:paraId="645AC7CA" w14:textId="770DE9D1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>1)</w:t>
            </w:r>
          </w:p>
        </w:tc>
      </w:tr>
    </w:tbl>
    <w:p w14:paraId="78444BAF" w14:textId="77777777" w:rsidR="00EF2974" w:rsidRDefault="00EF2974" w:rsidP="00AF3D7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5D262CB6" w14:textId="0B63495D" w:rsidR="004D6A6F" w:rsidRDefault="004D6A6F" w:rsidP="00AF3D72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5E6374A2" w14:textId="5CFD78A0" w:rsidR="00496E65" w:rsidRDefault="004D6A6F" w:rsidP="009473A3">
      <w:pPr>
        <w:tabs>
          <w:tab w:val="left" w:pos="7357"/>
        </w:tabs>
        <w:spacing w:after="0"/>
        <w:rPr>
          <w:rFonts w:ascii="Times New Roman" w:hAnsi="Times New Roman"/>
          <w:b/>
          <w:sz w:val="24"/>
          <w:szCs w:val="24"/>
        </w:rPr>
      </w:pPr>
      <w:r w:rsidRPr="004D6A6F">
        <w:rPr>
          <w:rFonts w:ascii="Times New Roman" w:hAnsi="Times New Roman"/>
          <w:b/>
          <w:sz w:val="24"/>
          <w:szCs w:val="24"/>
        </w:rPr>
        <w:t>Task 7:</w:t>
      </w:r>
    </w:p>
    <w:p w14:paraId="1C358297" w14:textId="39919F60" w:rsidR="00AB3BF7" w:rsidRDefault="004553D7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</w:rPr>
        <mc:AlternateContent>
          <mc:Choice Requires="aink">
            <w:drawing>
              <wp:anchor distT="0" distB="0" distL="114300" distR="114300" simplePos="0" relativeHeight="251845632" behindDoc="0" locked="0" layoutInCell="1" allowOverlap="1" wp14:anchorId="3D4618EC" wp14:editId="49B9C315">
                <wp:simplePos x="0" y="0"/>
                <wp:positionH relativeFrom="column">
                  <wp:posOffset>4287430</wp:posOffset>
                </wp:positionH>
                <wp:positionV relativeFrom="paragraph">
                  <wp:posOffset>318220</wp:posOffset>
                </wp:positionV>
                <wp:extent cx="360" cy="360"/>
                <wp:effectExtent l="38100" t="38100" r="57150" b="57150"/>
                <wp:wrapNone/>
                <wp:docPr id="204" name="Ink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1845632" behindDoc="0" locked="0" layoutInCell="1" allowOverlap="1" wp14:anchorId="3D4618EC" wp14:editId="49B9C315">
                <wp:simplePos x="0" y="0"/>
                <wp:positionH relativeFrom="column">
                  <wp:posOffset>4287430</wp:posOffset>
                </wp:positionH>
                <wp:positionV relativeFrom="paragraph">
                  <wp:posOffset>318220</wp:posOffset>
                </wp:positionV>
                <wp:extent cx="360" cy="360"/>
                <wp:effectExtent l="38100" t="38100" r="57150" b="57150"/>
                <wp:wrapNone/>
                <wp:docPr id="204" name="Ink 20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" name="Ink 204"/>
                        <pic:cNvPicPr/>
                      </pic:nvPicPr>
                      <pic:blipFill>
                        <a:blip r:embed="rId2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r w:rsidR="009F3D2B">
        <w:rPr>
          <w:rFonts w:ascii="Times New Roman" w:hAnsi="Times New Roman"/>
          <w:bCs/>
          <w:sz w:val="24"/>
          <w:szCs w:val="24"/>
        </w:rPr>
        <w:t xml:space="preserve">Your task is to reverse the order of all n elements of a singly linked list using stack. </w:t>
      </w:r>
      <w:r w:rsidR="009473A3">
        <w:rPr>
          <w:rFonts w:ascii="Times New Roman" w:hAnsi="Times New Roman"/>
          <w:bCs/>
          <w:sz w:val="24"/>
          <w:szCs w:val="24"/>
        </w:rPr>
        <w:t>Declare a stack of pointers to class node</w:t>
      </w:r>
      <w:r w:rsidR="009F3D2B">
        <w:rPr>
          <w:rFonts w:ascii="Times New Roman" w:hAnsi="Times New Roman"/>
          <w:bCs/>
          <w:sz w:val="24"/>
          <w:szCs w:val="24"/>
        </w:rPr>
        <w:t xml:space="preserve"> (It should store the address to an object of class node).</w:t>
      </w:r>
      <w:r w:rsidR="00AB3BF7">
        <w:rPr>
          <w:rFonts w:ascii="Times New Roman" w:hAnsi="Times New Roman"/>
          <w:bCs/>
          <w:sz w:val="24"/>
          <w:szCs w:val="24"/>
        </w:rPr>
        <w:t xml:space="preserve"> Travers the linked list and push the address of every node onto a stack. Pop the elements and update the links by reversing order of nodes in a list. Update the start and last pointers. What is the best case and Big-O time complexities to reverse a linked list using this approach? What is its Big-O space complexity?</w:t>
      </w:r>
      <w:r w:rsidR="00C3523A">
        <w:rPr>
          <w:rFonts w:ascii="Times New Roman" w:hAnsi="Times New Roman"/>
          <w:bCs/>
          <w:sz w:val="24"/>
          <w:szCs w:val="24"/>
        </w:rPr>
        <w:t xml:space="preserve"> </w:t>
      </w:r>
    </w:p>
    <w:p w14:paraId="229BF347" w14:textId="53D0B69F" w:rsidR="0024585B" w:rsidRDefault="0024585B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08FAC4B6" w14:textId="52FB7F2E" w:rsidR="0024585B" w:rsidRDefault="0024585B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CODE:</w:t>
      </w:r>
    </w:p>
    <w:p w14:paraId="2D1CC183" w14:textId="47E25FCC" w:rsid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3E4FA855" w14:textId="41F04D75" w:rsid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71C06" w14:paraId="6677BC7F" w14:textId="77777777" w:rsidTr="00171C06">
        <w:tc>
          <w:tcPr>
            <w:tcW w:w="9350" w:type="dxa"/>
          </w:tcPr>
          <w:p w14:paraId="308EE79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# include &lt;iostream&gt;</w:t>
            </w:r>
          </w:p>
          <w:p w14:paraId="755724B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using namespace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d;</w:t>
            </w:r>
            <w:proofErr w:type="gramEnd"/>
          </w:p>
          <w:p w14:paraId="2B28FF7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#define SIZESTACK 100</w:t>
            </w:r>
          </w:p>
          <w:p w14:paraId="5EDD308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669A882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template &lt;class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Typ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&gt; class Stack</w:t>
            </w:r>
          </w:p>
          <w:p w14:paraId="5165F7F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{</w:t>
            </w:r>
          </w:p>
          <w:p w14:paraId="4FE78B1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//generic stack class.</w:t>
            </w:r>
          </w:p>
          <w:p w14:paraId="00D0A81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ublic:</w:t>
            </w:r>
          </w:p>
          <w:p w14:paraId="5FCD119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92866C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int top;</w:t>
            </w: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ab/>
            </w: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ab/>
              <w:t>//to keep track of the top of the stack</w:t>
            </w:r>
          </w:p>
          <w:p w14:paraId="7DFCE4C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Typ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array[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ZESTACK];</w:t>
            </w: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ab/>
            </w: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ab/>
            </w: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ab/>
              <w:t>//array for implementing array based implementation.</w:t>
            </w:r>
          </w:p>
          <w:p w14:paraId="69E2388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69F8BC1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51C1367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7C544F4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top = -1;</w:t>
            </w: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ab/>
            </w: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ab/>
              <w:t>//initializing the stack</w:t>
            </w:r>
          </w:p>
          <w:p w14:paraId="4971FF8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3565BD3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B1967B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bool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sEmpty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38AB89F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27D8264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//method to check if the stack is empty</w:t>
            </w:r>
          </w:p>
          <w:p w14:paraId="2A40C34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f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op == -1)</w:t>
            </w:r>
          </w:p>
          <w:p w14:paraId="118FC2E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5334B81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//if stack empty</w:t>
            </w:r>
          </w:p>
          <w:p w14:paraId="288614B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return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rue;</w:t>
            </w:r>
            <w:proofErr w:type="gramEnd"/>
          </w:p>
          <w:p w14:paraId="3AD6186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4272484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else</w:t>
            </w:r>
          </w:p>
          <w:p w14:paraId="354AF1F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1730FFA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//if stack is not empty</w:t>
            </w:r>
          </w:p>
          <w:p w14:paraId="4DCC4D4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return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false;</w:t>
            </w:r>
            <w:proofErr w:type="gramEnd"/>
          </w:p>
          <w:p w14:paraId="31BCC18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31594F1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A3C8A5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0F93E2A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76BF41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bool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sFull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4380101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22F708BF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//method to check if the stack is full</w:t>
            </w:r>
          </w:p>
          <w:p w14:paraId="7A17438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f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op == (SIZESTACK-1))</w:t>
            </w:r>
          </w:p>
          <w:p w14:paraId="698772F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0C51E8D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//stack full</w:t>
            </w:r>
          </w:p>
          <w:p w14:paraId="3D5F212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return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rue;</w:t>
            </w:r>
            <w:proofErr w:type="gramEnd"/>
          </w:p>
          <w:p w14:paraId="0588B2B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683CB12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else</w:t>
            </w:r>
          </w:p>
          <w:p w14:paraId="7B65187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7069156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return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false;</w:t>
            </w:r>
            <w:proofErr w:type="gramEnd"/>
          </w:p>
          <w:p w14:paraId="0A67E26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        }</w:t>
            </w:r>
          </w:p>
          <w:p w14:paraId="4E660B6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3BD00A71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72D685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void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ush(</w:t>
            </w:r>
            <w:proofErr w:type="spellStart"/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Typ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x)</w:t>
            </w:r>
          </w:p>
          <w:p w14:paraId="6408C2E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3F29BD9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//method to push the values in the stack</w:t>
            </w:r>
          </w:p>
          <w:p w14:paraId="3F5BCB2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if(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sFull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)</w:t>
            </w:r>
          </w:p>
          <w:p w14:paraId="3F8DB44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3A4A774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cou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&lt;&lt; "push is full Stack Overflow.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";</w:t>
            </w:r>
            <w:proofErr w:type="gramEnd"/>
          </w:p>
          <w:p w14:paraId="55CE334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629156B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else</w:t>
            </w:r>
          </w:p>
          <w:p w14:paraId="7CB8D8AF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5A5DBDD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top+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+;</w:t>
            </w:r>
            <w:proofErr w:type="gramEnd"/>
          </w:p>
          <w:p w14:paraId="5948BC2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array[top] =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x;</w:t>
            </w:r>
            <w:proofErr w:type="gramEnd"/>
          </w:p>
          <w:p w14:paraId="5666A58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AE89D2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08E0F593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939C22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//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rintStack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77DAED8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24D7EC5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A93001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Typ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op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4477C341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418A7E5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//method to pop the values out of the stack</w:t>
            </w:r>
          </w:p>
          <w:p w14:paraId="791D8E6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if(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sEmpty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)</w:t>
            </w:r>
          </w:p>
          <w:p w14:paraId="7DEC9AC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78FA6EE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cou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&lt;&lt; "pop is empty Stack Underflow.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";</w:t>
            </w:r>
            <w:proofErr w:type="gramEnd"/>
          </w:p>
          <w:p w14:paraId="3A7E6193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D72186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3D1ECC4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else</w:t>
            </w:r>
          </w:p>
          <w:p w14:paraId="618FCE1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64E1D2F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Typ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x = array[top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];</w:t>
            </w:r>
            <w:proofErr w:type="gramEnd"/>
          </w:p>
          <w:p w14:paraId="4668528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top-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-;</w:t>
            </w:r>
            <w:proofErr w:type="gramEnd"/>
          </w:p>
          <w:p w14:paraId="2B3319B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return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x;</w:t>
            </w:r>
            <w:proofErr w:type="gramEnd"/>
          </w:p>
          <w:p w14:paraId="626DD04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29DB1A7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5594152F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CFD9BD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Typ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op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18516DC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06EDA59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//method to get the top value stored in the stack</w:t>
            </w:r>
          </w:p>
          <w:p w14:paraId="65F5749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if(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sEmpty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)</w:t>
            </w:r>
          </w:p>
          <w:p w14:paraId="148647D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7E7F5A3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cou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&lt;&lt; "top is empty Stack Underflow.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";</w:t>
            </w:r>
            <w:proofErr w:type="gramEnd"/>
          </w:p>
          <w:p w14:paraId="76B5295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F004A3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692C2F2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        else</w:t>
            </w:r>
          </w:p>
          <w:p w14:paraId="5F1A62E1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12503EE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return (array[top]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  <w:proofErr w:type="gramEnd"/>
          </w:p>
          <w:p w14:paraId="2B8A3D13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7155BFD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01AE89CF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FE97BE1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void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rintStack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5B422AA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146A1C5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//method to print the stack on the screen</w:t>
            </w:r>
          </w:p>
          <w:p w14:paraId="45CDCB6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while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op != -1)</w:t>
            </w:r>
          </w:p>
          <w:p w14:paraId="03014F8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645442A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cou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&lt;&lt; " " &lt;&lt;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op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0F8E20B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op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5A89FCB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7AB122C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78909A9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cou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&lt;&l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endl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5E8677D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67AFE10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61596BD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E89FE5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EEEA85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};</w:t>
            </w:r>
          </w:p>
          <w:p w14:paraId="34BD0AE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3588FC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class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</w:p>
          <w:p w14:paraId="07904D7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{</w:t>
            </w:r>
          </w:p>
          <w:p w14:paraId="45F879F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ublic:</w:t>
            </w:r>
          </w:p>
          <w:p w14:paraId="686CBBBF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int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data;</w:t>
            </w:r>
            <w:proofErr w:type="gramEnd"/>
          </w:p>
          <w:p w14:paraId="2E6B6A4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*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xt;</w:t>
            </w:r>
            <w:proofErr w:type="gramEnd"/>
          </w:p>
          <w:p w14:paraId="69D7E74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};</w:t>
            </w:r>
          </w:p>
          <w:p w14:paraId="1ACF5F7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08E0A3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class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</w:p>
          <w:p w14:paraId="042A730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{</w:t>
            </w:r>
          </w:p>
          <w:p w14:paraId="6B8B192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ublic:</w:t>
            </w:r>
          </w:p>
          <w:p w14:paraId="52519A1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*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head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1F90DD1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*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a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137E7D7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769F39D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557A7BC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56EBE54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head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ULL;</w:t>
            </w:r>
            <w:proofErr w:type="gramEnd"/>
          </w:p>
          <w:p w14:paraId="32C88A8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a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ULL;</w:t>
            </w:r>
            <w:proofErr w:type="gramEnd"/>
          </w:p>
          <w:p w14:paraId="5277F2F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5EB0492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BF3B7E3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bool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sEmpty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3FE23AF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64FCAB6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return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head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=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ULL;</w:t>
            </w:r>
            <w:proofErr w:type="gramEnd"/>
          </w:p>
          <w:p w14:paraId="4C47BB6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    }</w:t>
            </w:r>
          </w:p>
          <w:p w14:paraId="76ED080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7E58E0E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void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nser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nt x)</w:t>
            </w:r>
          </w:p>
          <w:p w14:paraId="32BA114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2734E22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*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w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new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32D3B49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w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data =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x;</w:t>
            </w:r>
            <w:proofErr w:type="gramEnd"/>
          </w:p>
          <w:p w14:paraId="7EC43CA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if(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sEmpty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)</w:t>
            </w:r>
          </w:p>
          <w:p w14:paraId="4957C22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46C0838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head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w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6282835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a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w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43F5B4B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4423947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else</w:t>
            </w:r>
          </w:p>
          <w:p w14:paraId="2403A95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3B836D9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a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next =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w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3C0FA8D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a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w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3FCD5DC1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w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next =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ULL;</w:t>
            </w:r>
            <w:proofErr w:type="gramEnd"/>
          </w:p>
          <w:p w14:paraId="4492958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467FECEF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34B154D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210383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void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rint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1349386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7B047CA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if(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sEmpty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)</w:t>
            </w:r>
          </w:p>
          <w:p w14:paraId="762F4BA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0F76A4B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cou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&lt;&lt; "The list is empty." &lt;&l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endl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559A6A0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1FE2956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else</w:t>
            </w:r>
          </w:p>
          <w:p w14:paraId="528ADB8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3415741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*temp = new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36141F61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temp =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head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3D049179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while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 != NULL)</w:t>
            </w:r>
          </w:p>
          <w:p w14:paraId="734DA28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{</w:t>
            </w:r>
          </w:p>
          <w:p w14:paraId="045FF6A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cou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&lt;&lt; temp -&gt; data &lt;&lt; "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";</w:t>
            </w:r>
            <w:proofErr w:type="gramEnd"/>
          </w:p>
          <w:p w14:paraId="7085F261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    temp = temp -&gt;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xt;</w:t>
            </w:r>
            <w:proofErr w:type="gramEnd"/>
          </w:p>
          <w:p w14:paraId="5DB0564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}</w:t>
            </w:r>
          </w:p>
          <w:p w14:paraId="50EB5A2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6FEF75D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5089B9B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EA662E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void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ReversingThe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spellStart"/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*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602CB49F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{</w:t>
            </w:r>
          </w:p>
          <w:p w14:paraId="2E1A11E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//method to reverse the list by passing the linked list address</w:t>
            </w:r>
          </w:p>
          <w:p w14:paraId="392D921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Stack &lt;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*&gt; *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Char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new Stack&lt;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*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&gt;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244AB85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*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new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Lis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618F246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head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4B7500E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while(</w:t>
            </w:r>
            <w:proofErr w:type="spellStart"/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next != NULL)</w:t>
            </w:r>
          </w:p>
          <w:p w14:paraId="62B06433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        {</w:t>
            </w:r>
          </w:p>
          <w:p w14:paraId="2400E0E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//pushing nodes into the stack</w:t>
            </w:r>
          </w:p>
          <w:p w14:paraId="50C0D8B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Char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Push(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  <w:proofErr w:type="gramEnd"/>
          </w:p>
          <w:p w14:paraId="11475D7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xt;</w:t>
            </w:r>
            <w:proofErr w:type="gramEnd"/>
          </w:p>
          <w:p w14:paraId="79D98EC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2A47150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3FE71F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5366714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head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1C13E618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26ED68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while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!(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Char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sEmpty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)))</w:t>
            </w:r>
          </w:p>
          <w:p w14:paraId="3128A82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{</w:t>
            </w:r>
          </w:p>
          <w:p w14:paraId="7FC8837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//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oping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the values from stack and putting into the list again in reverse order. </w:t>
            </w:r>
          </w:p>
          <w:p w14:paraId="4A6934A4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next =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Char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op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41155683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tackChar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op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6AA4BEBF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ext;</w:t>
            </w:r>
            <w:proofErr w:type="gramEnd"/>
          </w:p>
          <w:p w14:paraId="4D369973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2A9B87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}</w:t>
            </w:r>
          </w:p>
          <w:p w14:paraId="0417092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temp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next =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NULL;</w:t>
            </w:r>
            <w:proofErr w:type="gramEnd"/>
          </w:p>
          <w:p w14:paraId="02C6AEB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}</w:t>
            </w:r>
          </w:p>
          <w:p w14:paraId="1B28F633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D79CEF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50561F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A8C668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};</w:t>
            </w:r>
          </w:p>
          <w:p w14:paraId="4746E193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548A0A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E477E0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int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main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</w:t>
            </w:r>
          </w:p>
          <w:p w14:paraId="27BBCE0E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{</w:t>
            </w:r>
          </w:p>
          <w:p w14:paraId="6ADCC94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3235D2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*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= new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6EB8597B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nser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1);</w:t>
            </w:r>
          </w:p>
          <w:p w14:paraId="314DC11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nser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2);</w:t>
            </w:r>
          </w:p>
          <w:p w14:paraId="0EF65213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nser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3);</w:t>
            </w:r>
          </w:p>
          <w:p w14:paraId="1AB762E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nser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4);</w:t>
            </w:r>
          </w:p>
          <w:p w14:paraId="0859A351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nser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5);</w:t>
            </w:r>
          </w:p>
          <w:p w14:paraId="71DB0FC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nser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6);</w:t>
            </w:r>
          </w:p>
          <w:p w14:paraId="7BF9055A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InsertNode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7);</w:t>
            </w:r>
          </w:p>
          <w:p w14:paraId="1B4F599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cou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&lt;&lt; "printing list" &lt;&l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endl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4E2CAE20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rint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 ;</w:t>
            </w:r>
          </w:p>
          <w:p w14:paraId="2320EB47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cou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&lt;&l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endl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40EEBA9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179FF3D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ReversingThe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  <w:proofErr w:type="gramEnd"/>
          </w:p>
          <w:p w14:paraId="604197B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4F65DEB5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cou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&lt;&lt; "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riting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the list after reversing it using the stack: " &lt;&lt; </w:t>
            </w:r>
            <w:proofErr w:type="spellStart"/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endl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;</w:t>
            </w:r>
            <w:proofErr w:type="gramEnd"/>
          </w:p>
          <w:p w14:paraId="121DAB6F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17468776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    </w:t>
            </w:r>
            <w:proofErr w:type="spell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singlyLinkedList</w:t>
            </w:r>
            <w:proofErr w:type="spell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 xml:space="preserve"> -&gt; </w:t>
            </w:r>
            <w:proofErr w:type="gramStart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Print(</w:t>
            </w:r>
            <w:proofErr w:type="gramEnd"/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);</w:t>
            </w:r>
          </w:p>
          <w:p w14:paraId="07C76DF2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8D1999C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6BFEAE17" w14:textId="61928330" w:rsid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 w:rsidRPr="00171C06">
              <w:rPr>
                <w:rFonts w:ascii="Times New Roman" w:hAnsi="Times New Roman"/>
                <w:bCs/>
                <w:sz w:val="24"/>
                <w:szCs w:val="24"/>
              </w:rPr>
              <w:t>}</w:t>
            </w:r>
          </w:p>
          <w:p w14:paraId="4CBFC32B" w14:textId="77777777" w:rsidR="00026770" w:rsidRDefault="00026770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2702B2AF" w14:textId="389B7725" w:rsidR="00026770" w:rsidRPr="00171C06" w:rsidRDefault="00026770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F36A3E1" wp14:editId="2E39B59F">
                  <wp:extent cx="5943600" cy="20834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083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699FF1" w14:textId="77777777" w:rsidR="00171C06" w:rsidRPr="00171C06" w:rsidRDefault="00171C06" w:rsidP="00171C06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7CE7DF8A" w14:textId="77777777" w:rsidR="00171C06" w:rsidRDefault="00171C06" w:rsidP="00C3523A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14:paraId="75A7DB16" w14:textId="77777777" w:rsidR="003445BA" w:rsidRPr="00C3523A" w:rsidRDefault="003445B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06C74921" w14:textId="77777777" w:rsidR="00C3523A" w:rsidRP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4"/>
        <w:gridCol w:w="2833"/>
        <w:gridCol w:w="2833"/>
      </w:tblGrid>
      <w:tr w:rsidR="00C91670" w14:paraId="4DEAAA33" w14:textId="317D1418" w:rsidTr="00C91670">
        <w:tc>
          <w:tcPr>
            <w:tcW w:w="3684" w:type="dxa"/>
          </w:tcPr>
          <w:p w14:paraId="1BD2C901" w14:textId="77777777" w:rsidR="00C91670" w:rsidRPr="00C3523A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075E866" w14:textId="06820492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Worst Case Complexity:</w:t>
            </w:r>
          </w:p>
          <w:p w14:paraId="46612F4A" w14:textId="77777777" w:rsidR="00C91670" w:rsidRPr="00C3523A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ig-O = O(n)</w:t>
            </w:r>
          </w:p>
          <w:p w14:paraId="29AF876A" w14:textId="77777777" w:rsidR="00C91670" w:rsidRDefault="00C91670" w:rsidP="00C3523A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2833" w:type="dxa"/>
          </w:tcPr>
          <w:p w14:paraId="5EFBE71E" w14:textId="77777777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2F99D26" w14:textId="77777777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Best case Complexity</w:t>
            </w:r>
          </w:p>
          <w:p w14:paraId="65CA67C4" w14:textId="77777777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  <w:szCs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  <w:szCs w:val="24"/>
              </w:rPr>
              <w:t>1)</w:t>
            </w:r>
          </w:p>
          <w:p w14:paraId="70DC8B26" w14:textId="77777777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316CF539" w14:textId="4A674E2C" w:rsidR="00C91670" w:rsidRPr="00C3523A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f list is empty or only one node.</w:t>
            </w:r>
          </w:p>
        </w:tc>
        <w:tc>
          <w:tcPr>
            <w:tcW w:w="2833" w:type="dxa"/>
          </w:tcPr>
          <w:p w14:paraId="4BD350AC" w14:textId="77777777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</w:p>
          <w:p w14:paraId="020DC499" w14:textId="77777777" w:rsidR="00C91670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pace Complexity</w:t>
            </w:r>
          </w:p>
          <w:p w14:paraId="2678991D" w14:textId="74C53E7F" w:rsidR="00C91670" w:rsidRPr="00C3523A" w:rsidRDefault="00C91670" w:rsidP="0024585B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O(n)</w:t>
            </w:r>
          </w:p>
        </w:tc>
      </w:tr>
    </w:tbl>
    <w:p w14:paraId="44EE5C63" w14:textId="77777777" w:rsidR="00C3523A" w:rsidRP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075B2134" w14:textId="77777777" w:rsidR="00C3523A" w:rsidRP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4E157632" w14:textId="77777777" w:rsidR="00C3523A" w:rsidRP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5281FA69" w14:textId="77777777" w:rsid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593C3CFA" w14:textId="76FC2DF7" w:rsid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437C5331" w14:textId="13905F63" w:rsid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24A8119D" w14:textId="5EB873CC" w:rsid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653F490D" w14:textId="77777777" w:rsidR="00C3523A" w:rsidRDefault="00C3523A" w:rsidP="00C3523A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</w:p>
    <w:p w14:paraId="4986EA0E" w14:textId="3C9AB471" w:rsidR="009B23E1" w:rsidRDefault="009B23E1" w:rsidP="009473A3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Task 8:</w:t>
      </w:r>
    </w:p>
    <w:p w14:paraId="16091AC3" w14:textId="4CE892B5" w:rsidR="009B23E1" w:rsidRPr="00AB3BF7" w:rsidRDefault="005113D8" w:rsidP="009473A3">
      <w:pPr>
        <w:tabs>
          <w:tab w:val="left" w:pos="7357"/>
        </w:tabs>
        <w:spacing w:after="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noProof/>
          <w:sz w:val="24"/>
          <w:szCs w:val="24"/>
        </w:rPr>
        <mc:AlternateContent>
          <mc:Choice Requires="aink">
            <w:drawing>
              <wp:anchor distT="0" distB="0" distL="114300" distR="114300" simplePos="0" relativeHeight="251924480" behindDoc="0" locked="0" layoutInCell="1" allowOverlap="1" wp14:anchorId="1150F6B5" wp14:editId="66D9B253">
                <wp:simplePos x="0" y="0"/>
                <wp:positionH relativeFrom="column">
                  <wp:posOffset>7672930</wp:posOffset>
                </wp:positionH>
                <wp:positionV relativeFrom="paragraph">
                  <wp:posOffset>1831650</wp:posOffset>
                </wp:positionV>
                <wp:extent cx="692640" cy="766080"/>
                <wp:effectExtent l="57150" t="57150" r="50800" b="5334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692640" cy="7660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24480" behindDoc="0" locked="0" layoutInCell="1" allowOverlap="1" wp14:anchorId="1150F6B5" wp14:editId="66D9B253">
                <wp:simplePos x="0" y="0"/>
                <wp:positionH relativeFrom="column">
                  <wp:posOffset>7672930</wp:posOffset>
                </wp:positionH>
                <wp:positionV relativeFrom="paragraph">
                  <wp:posOffset>1831650</wp:posOffset>
                </wp:positionV>
                <wp:extent cx="692640" cy="766080"/>
                <wp:effectExtent l="57150" t="57150" r="50800" b="53340"/>
                <wp:wrapNone/>
                <wp:docPr id="5" name="Ink 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nk 5"/>
                        <pic:cNvPicPr/>
                      </pic:nvPicPr>
                      <pic:blipFill>
                        <a:blip r:embed="rId2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0280" cy="783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Times New Roman" w:hAnsi="Times New Roman"/>
          <w:bCs/>
          <w:noProof/>
          <w:sz w:val="24"/>
          <w:szCs w:val="24"/>
        </w:rPr>
        <mc:AlternateContent>
          <mc:Choice Requires="aink">
            <w:drawing>
              <wp:anchor distT="0" distB="0" distL="114300" distR="114300" simplePos="0" relativeHeight="251923456" behindDoc="0" locked="0" layoutInCell="1" allowOverlap="1" wp14:anchorId="2FEB4454" wp14:editId="49DCB8D3">
                <wp:simplePos x="0" y="0"/>
                <wp:positionH relativeFrom="column">
                  <wp:posOffset>7465210</wp:posOffset>
                </wp:positionH>
                <wp:positionV relativeFrom="paragraph">
                  <wp:posOffset>2369490</wp:posOffset>
                </wp:positionV>
                <wp:extent cx="146520" cy="371520"/>
                <wp:effectExtent l="38100" t="38100" r="44450" b="4762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46520" cy="371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23456" behindDoc="0" locked="0" layoutInCell="1" allowOverlap="1" wp14:anchorId="2FEB4454" wp14:editId="49DCB8D3">
                <wp:simplePos x="0" y="0"/>
                <wp:positionH relativeFrom="column">
                  <wp:posOffset>7465210</wp:posOffset>
                </wp:positionH>
                <wp:positionV relativeFrom="paragraph">
                  <wp:posOffset>2369490</wp:posOffset>
                </wp:positionV>
                <wp:extent cx="146520" cy="371520"/>
                <wp:effectExtent l="38100" t="38100" r="44450" b="47625"/>
                <wp:wrapNone/>
                <wp:docPr id="3" name="Ink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Ink 3"/>
                        <pic:cNvPicPr/>
                      </pic:nvPicPr>
                      <pic:blipFill>
                        <a:blip r:embed="rId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160" cy="389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B23E1">
        <w:rPr>
          <w:rFonts w:ascii="Times New Roman" w:hAnsi="Times New Roman"/>
          <w:bCs/>
          <w:sz w:val="24"/>
          <w:szCs w:val="24"/>
        </w:rPr>
        <w:t>In the below given table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34"/>
        <w:gridCol w:w="1413"/>
        <w:gridCol w:w="1403"/>
      </w:tblGrid>
      <w:tr w:rsidR="009B23E1" w14:paraId="2657950C" w14:textId="77777777" w:rsidTr="00D052CF">
        <w:tc>
          <w:tcPr>
            <w:tcW w:w="6534" w:type="dxa"/>
          </w:tcPr>
          <w:p w14:paraId="14205700" w14:textId="538396AD" w:rsidR="009B23E1" w:rsidRDefault="009B23E1" w:rsidP="00662058">
            <w:pPr>
              <w:tabs>
                <w:tab w:val="left" w:pos="7357"/>
              </w:tabs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Operation</w:t>
            </w:r>
          </w:p>
        </w:tc>
        <w:tc>
          <w:tcPr>
            <w:tcW w:w="1413" w:type="dxa"/>
          </w:tcPr>
          <w:p w14:paraId="37B65EA9" w14:textId="5BC2A5A0" w:rsidR="009B23E1" w:rsidRDefault="009B23E1" w:rsidP="00662058">
            <w:pPr>
              <w:tabs>
                <w:tab w:val="left" w:pos="7357"/>
              </w:tabs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Big-O Complexity</w:t>
            </w:r>
          </w:p>
        </w:tc>
        <w:tc>
          <w:tcPr>
            <w:tcW w:w="1403" w:type="dxa"/>
          </w:tcPr>
          <w:p w14:paraId="6A5A540E" w14:textId="46786242" w:rsidR="009B23E1" w:rsidRDefault="009B23E1" w:rsidP="00662058">
            <w:pPr>
              <w:tabs>
                <w:tab w:val="left" w:pos="7357"/>
              </w:tabs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sz w:val="24"/>
              </w:rPr>
              <w:t>Best-case Complexity</w:t>
            </w:r>
          </w:p>
        </w:tc>
      </w:tr>
      <w:tr w:rsidR="009B23E1" w14:paraId="1347F387" w14:textId="77777777" w:rsidTr="00D052CF">
        <w:tc>
          <w:tcPr>
            <w:tcW w:w="6534" w:type="dxa"/>
          </w:tcPr>
          <w:p w14:paraId="08FDBFC9" w14:textId="0FAF9625" w:rsidR="009B23E1" w:rsidRPr="00D052CF" w:rsidRDefault="00D052CF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Insert an element at the front of a singly linked list of size n</w:t>
            </w:r>
          </w:p>
        </w:tc>
        <w:tc>
          <w:tcPr>
            <w:tcW w:w="1413" w:type="dxa"/>
          </w:tcPr>
          <w:p w14:paraId="09B32E02" w14:textId="2CC456FC" w:rsidR="009B23E1" w:rsidRPr="00D052CF" w:rsidRDefault="00C3523A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  <w:tc>
          <w:tcPr>
            <w:tcW w:w="1403" w:type="dxa"/>
          </w:tcPr>
          <w:p w14:paraId="39F8A7BE" w14:textId="0349B9D2" w:rsidR="009B23E1" w:rsidRPr="00D052CF" w:rsidRDefault="00C3523A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</w:tr>
      <w:tr w:rsidR="009B23E1" w14:paraId="24AA6234" w14:textId="77777777" w:rsidTr="00D052CF">
        <w:tc>
          <w:tcPr>
            <w:tcW w:w="6534" w:type="dxa"/>
          </w:tcPr>
          <w:p w14:paraId="4A562ACE" w14:textId="3CAB970C" w:rsidR="009B23E1" w:rsidRPr="00D052CF" w:rsidRDefault="00D052CF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 xml:space="preserve">Insert an element at the tail end of a singly linked list of size n. </w:t>
            </w:r>
            <w:proofErr w:type="spellStart"/>
            <w:r>
              <w:rPr>
                <w:rFonts w:ascii="Times New Roman" w:hAnsi="Times New Roman"/>
                <w:b/>
                <w:sz w:val="24"/>
              </w:rPr>
              <w:t>plast</w:t>
            </w:r>
            <w:proofErr w:type="spellEnd"/>
            <w:r>
              <w:rPr>
                <w:rFonts w:ascii="Times New Roman" w:hAnsi="Times New Roman"/>
                <w:bCs/>
                <w:sz w:val="24"/>
              </w:rPr>
              <w:t xml:space="preserve"> points to last node.</w:t>
            </w:r>
          </w:p>
        </w:tc>
        <w:tc>
          <w:tcPr>
            <w:tcW w:w="1413" w:type="dxa"/>
          </w:tcPr>
          <w:p w14:paraId="66B4F37B" w14:textId="057ABAAC" w:rsidR="009B23E1" w:rsidRPr="00D052CF" w:rsidRDefault="00EF2974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  <w:tc>
          <w:tcPr>
            <w:tcW w:w="1403" w:type="dxa"/>
          </w:tcPr>
          <w:p w14:paraId="46ED9CEF" w14:textId="3E6A7093" w:rsidR="009B23E1" w:rsidRPr="00D052CF" w:rsidRDefault="00C3523A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</w:tr>
      <w:tr w:rsidR="009B23E1" w14:paraId="2F450450" w14:textId="77777777" w:rsidTr="00D052CF">
        <w:tc>
          <w:tcPr>
            <w:tcW w:w="6534" w:type="dxa"/>
          </w:tcPr>
          <w:p w14:paraId="37863584" w14:textId="7B293219" w:rsidR="009B23E1" w:rsidRPr="00D052CF" w:rsidRDefault="00811354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lastRenderedPageBreak/>
              <w:t xml:space="preserve">Delete the last node of a singly linked list of size n. </w:t>
            </w:r>
            <w:proofErr w:type="spellStart"/>
            <w:r>
              <w:rPr>
                <w:rFonts w:ascii="Times New Roman" w:hAnsi="Times New Roman"/>
                <w:b/>
                <w:sz w:val="24"/>
              </w:rPr>
              <w:t>plast</w:t>
            </w:r>
            <w:proofErr w:type="spellEnd"/>
            <w:r>
              <w:rPr>
                <w:rFonts w:ascii="Times New Roman" w:hAnsi="Times New Roman"/>
                <w:bCs/>
                <w:sz w:val="24"/>
              </w:rPr>
              <w:t xml:space="preserve"> points to its last node.</w:t>
            </w:r>
          </w:p>
        </w:tc>
        <w:tc>
          <w:tcPr>
            <w:tcW w:w="1413" w:type="dxa"/>
          </w:tcPr>
          <w:p w14:paraId="32BFCD83" w14:textId="56A9F433" w:rsidR="009B23E1" w:rsidRPr="00D052CF" w:rsidRDefault="00EF2974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O(</w:t>
            </w:r>
            <w:r w:rsidR="005113D8">
              <w:rPr>
                <w:rFonts w:ascii="Times New Roman" w:hAnsi="Times New Roman"/>
                <w:bCs/>
                <w:sz w:val="24"/>
              </w:rPr>
              <w:t>n</w:t>
            </w:r>
            <w:r>
              <w:rPr>
                <w:rFonts w:ascii="Times New Roman" w:hAnsi="Times New Roman"/>
                <w:bCs/>
                <w:sz w:val="24"/>
              </w:rPr>
              <w:t>)</w:t>
            </w:r>
          </w:p>
        </w:tc>
        <w:tc>
          <w:tcPr>
            <w:tcW w:w="1403" w:type="dxa"/>
          </w:tcPr>
          <w:p w14:paraId="033BFC27" w14:textId="146D9598" w:rsidR="009B23E1" w:rsidRPr="00D052CF" w:rsidRDefault="00C3523A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</w:tr>
      <w:tr w:rsidR="009B23E1" w14:paraId="53B7EEA3" w14:textId="77777777" w:rsidTr="00D052CF">
        <w:tc>
          <w:tcPr>
            <w:tcW w:w="6534" w:type="dxa"/>
          </w:tcPr>
          <w:p w14:paraId="05C347FC" w14:textId="0BE0362C" w:rsidR="009B23E1" w:rsidRPr="00D052CF" w:rsidRDefault="005D08AB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Insertion at the front of an array list of size n</w:t>
            </w:r>
          </w:p>
        </w:tc>
        <w:tc>
          <w:tcPr>
            <w:tcW w:w="1413" w:type="dxa"/>
          </w:tcPr>
          <w:p w14:paraId="2FAD4DA3" w14:textId="7BAEC785" w:rsidR="009B23E1" w:rsidRPr="00D052CF" w:rsidRDefault="00EF2974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O(</w:t>
            </w:r>
            <w:r w:rsidR="005113D8">
              <w:rPr>
                <w:rFonts w:ascii="Times New Roman" w:hAnsi="Times New Roman"/>
                <w:bCs/>
                <w:sz w:val="24"/>
              </w:rPr>
              <w:t>n</w:t>
            </w:r>
            <w:r>
              <w:rPr>
                <w:rFonts w:ascii="Times New Roman" w:hAnsi="Times New Roman"/>
                <w:bCs/>
                <w:sz w:val="24"/>
              </w:rPr>
              <w:t>)</w:t>
            </w:r>
          </w:p>
        </w:tc>
        <w:tc>
          <w:tcPr>
            <w:tcW w:w="1403" w:type="dxa"/>
          </w:tcPr>
          <w:p w14:paraId="26883DCF" w14:textId="4B1098B2" w:rsidR="009B23E1" w:rsidRPr="00D052CF" w:rsidRDefault="00C3523A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</w:tr>
      <w:tr w:rsidR="009B23E1" w14:paraId="3411B2C6" w14:textId="77777777" w:rsidTr="00D052CF">
        <w:tc>
          <w:tcPr>
            <w:tcW w:w="6534" w:type="dxa"/>
          </w:tcPr>
          <w:p w14:paraId="524AC525" w14:textId="6F67EEF1" w:rsidR="009B23E1" w:rsidRPr="00D052CF" w:rsidRDefault="005D08AB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Insertion at the tail end of an array list of size n</w:t>
            </w:r>
          </w:p>
        </w:tc>
        <w:tc>
          <w:tcPr>
            <w:tcW w:w="1413" w:type="dxa"/>
          </w:tcPr>
          <w:p w14:paraId="197A05CB" w14:textId="3192D1AA" w:rsidR="009B23E1" w:rsidRPr="00D052CF" w:rsidRDefault="00EF2974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 w:rsidRPr="00EF2974"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 w:rsidRPr="00EF2974">
              <w:rPr>
                <w:rFonts w:ascii="Times New Roman" w:hAnsi="Times New Roman"/>
                <w:bCs/>
                <w:sz w:val="24"/>
              </w:rPr>
              <w:t>1)</w:t>
            </w:r>
          </w:p>
        </w:tc>
        <w:tc>
          <w:tcPr>
            <w:tcW w:w="1403" w:type="dxa"/>
          </w:tcPr>
          <w:p w14:paraId="793CFF0E" w14:textId="56BED282" w:rsidR="009B23E1" w:rsidRPr="00D052CF" w:rsidRDefault="00C3523A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</w:tr>
      <w:tr w:rsidR="009B23E1" w14:paraId="1A05F541" w14:textId="77777777" w:rsidTr="00D052CF">
        <w:tc>
          <w:tcPr>
            <w:tcW w:w="6534" w:type="dxa"/>
          </w:tcPr>
          <w:p w14:paraId="260424FB" w14:textId="30F0C5BA" w:rsidR="009B23E1" w:rsidRPr="00D052CF" w:rsidRDefault="005D08AB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Enqueue in a queue of length n.</w:t>
            </w:r>
          </w:p>
        </w:tc>
        <w:tc>
          <w:tcPr>
            <w:tcW w:w="1413" w:type="dxa"/>
          </w:tcPr>
          <w:p w14:paraId="080B7CDD" w14:textId="45430630" w:rsidR="009B23E1" w:rsidRPr="00D052CF" w:rsidRDefault="00EF2974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  <w:tc>
          <w:tcPr>
            <w:tcW w:w="1403" w:type="dxa"/>
          </w:tcPr>
          <w:p w14:paraId="3BC1EF4B" w14:textId="719EAA01" w:rsidR="009B23E1" w:rsidRPr="00D052CF" w:rsidRDefault="00C3523A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</w:tr>
      <w:tr w:rsidR="009B23E1" w14:paraId="79BA5E61" w14:textId="77777777" w:rsidTr="00D052CF">
        <w:tc>
          <w:tcPr>
            <w:tcW w:w="6534" w:type="dxa"/>
          </w:tcPr>
          <w:p w14:paraId="719E6C64" w14:textId="659D109B" w:rsidR="009B23E1" w:rsidRPr="00D052CF" w:rsidRDefault="005D08AB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Dequeue in a queue of length n.</w:t>
            </w:r>
          </w:p>
        </w:tc>
        <w:tc>
          <w:tcPr>
            <w:tcW w:w="1413" w:type="dxa"/>
          </w:tcPr>
          <w:p w14:paraId="65B137DB" w14:textId="6EF28006" w:rsidR="009B23E1" w:rsidRPr="00D052CF" w:rsidRDefault="00EF2974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  <w:tc>
          <w:tcPr>
            <w:tcW w:w="1403" w:type="dxa"/>
          </w:tcPr>
          <w:p w14:paraId="5AB8AC64" w14:textId="6EECCDF7" w:rsidR="009B23E1" w:rsidRPr="00D052CF" w:rsidRDefault="00C3523A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</w:tr>
      <w:tr w:rsidR="005D08AB" w14:paraId="2008C489" w14:textId="77777777" w:rsidTr="00D052CF">
        <w:tc>
          <w:tcPr>
            <w:tcW w:w="6534" w:type="dxa"/>
          </w:tcPr>
          <w:p w14:paraId="7A8CC67F" w14:textId="336EBECD" w:rsidR="005D08AB" w:rsidRDefault="005D08AB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Converting an expression of length n from infix to postfix form</w:t>
            </w:r>
            <w:r w:rsidR="00D23F75">
              <w:rPr>
                <w:rFonts w:ascii="Times New Roman" w:hAnsi="Times New Roman"/>
                <w:bCs/>
                <w:sz w:val="24"/>
              </w:rPr>
              <w:t xml:space="preserve"> using stack</w:t>
            </w:r>
          </w:p>
        </w:tc>
        <w:tc>
          <w:tcPr>
            <w:tcW w:w="1413" w:type="dxa"/>
          </w:tcPr>
          <w:p w14:paraId="05A7F8AA" w14:textId="66A3C864" w:rsidR="005D08AB" w:rsidRPr="00D052CF" w:rsidRDefault="00EF2974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O(</w:t>
            </w:r>
            <w:r w:rsidR="005113D8">
              <w:rPr>
                <w:rFonts w:ascii="Times New Roman" w:hAnsi="Times New Roman"/>
                <w:bCs/>
                <w:sz w:val="24"/>
              </w:rPr>
              <w:t>n</w:t>
            </w:r>
            <w:r>
              <w:rPr>
                <w:rFonts w:ascii="Times New Roman" w:hAnsi="Times New Roman"/>
                <w:bCs/>
                <w:sz w:val="24"/>
              </w:rPr>
              <w:t>)</w:t>
            </w:r>
          </w:p>
        </w:tc>
        <w:tc>
          <w:tcPr>
            <w:tcW w:w="1403" w:type="dxa"/>
          </w:tcPr>
          <w:p w14:paraId="17FB556C" w14:textId="199AACFF" w:rsidR="005D08AB" w:rsidRPr="00D052CF" w:rsidRDefault="0024585B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O(</w:t>
            </w:r>
            <w:r w:rsidR="005113D8">
              <w:rPr>
                <w:rFonts w:ascii="Times New Roman" w:hAnsi="Times New Roman"/>
                <w:bCs/>
                <w:sz w:val="24"/>
              </w:rPr>
              <w:t>n</w:t>
            </w:r>
            <w:r>
              <w:rPr>
                <w:rFonts w:ascii="Times New Roman" w:hAnsi="Times New Roman"/>
                <w:bCs/>
                <w:sz w:val="24"/>
              </w:rPr>
              <w:t>)</w:t>
            </w:r>
          </w:p>
        </w:tc>
      </w:tr>
      <w:tr w:rsidR="00CC409A" w14:paraId="20A8F359" w14:textId="77777777" w:rsidTr="00D052CF">
        <w:tc>
          <w:tcPr>
            <w:tcW w:w="6534" w:type="dxa"/>
          </w:tcPr>
          <w:p w14:paraId="141EF786" w14:textId="60F28FF1" w:rsidR="00CC409A" w:rsidRDefault="00CC409A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Finding an element via Binary Search algorithm in a sorted array-list of size n.</w:t>
            </w:r>
          </w:p>
        </w:tc>
        <w:tc>
          <w:tcPr>
            <w:tcW w:w="1413" w:type="dxa"/>
          </w:tcPr>
          <w:p w14:paraId="030A85DB" w14:textId="53C3F053" w:rsidR="00CC409A" w:rsidRPr="00D052CF" w:rsidRDefault="00EF2974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m:oMath>
              <m:func>
                <m:funcPr>
                  <m:ctrlPr>
                    <w:rPr>
                      <w:rFonts w:ascii="Cambria Math" w:hAnsi="Cambria Math"/>
                      <w:bCs/>
                      <w:i/>
                      <w:sz w:val="24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sz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</w:rPr>
                        <m:t>2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  <w:sz w:val="24"/>
                    </w:rPr>
                    <m:t>n</m:t>
                  </m:r>
                </m:e>
              </m:func>
            </m:oMath>
            <w:r>
              <w:rPr>
                <w:rFonts w:ascii="Times New Roman" w:hAnsi="Times New Roman"/>
                <w:bCs/>
                <w:sz w:val="24"/>
              </w:rPr>
              <w:t>)</w:t>
            </w:r>
          </w:p>
        </w:tc>
        <w:tc>
          <w:tcPr>
            <w:tcW w:w="1403" w:type="dxa"/>
          </w:tcPr>
          <w:p w14:paraId="45BDE28C" w14:textId="664A03FE" w:rsidR="00CC409A" w:rsidRPr="00D052CF" w:rsidRDefault="0024585B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</w:tr>
      <w:tr w:rsidR="00CC409A" w14:paraId="5D67A09A" w14:textId="77777777" w:rsidTr="00D052CF">
        <w:tc>
          <w:tcPr>
            <w:tcW w:w="6534" w:type="dxa"/>
          </w:tcPr>
          <w:p w14:paraId="04285ADE" w14:textId="6FCC7A82" w:rsidR="00CC409A" w:rsidRDefault="00CC409A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 xml:space="preserve">Finding an element via Binary Search algorithm in an </w:t>
            </w:r>
            <w:r w:rsidRPr="00CC409A">
              <w:rPr>
                <w:rFonts w:ascii="Times New Roman" w:hAnsi="Times New Roman"/>
                <w:b/>
                <w:sz w:val="24"/>
              </w:rPr>
              <w:t>unsorted</w:t>
            </w:r>
            <w:r>
              <w:rPr>
                <w:rFonts w:ascii="Times New Roman" w:hAnsi="Times New Roman"/>
                <w:bCs/>
                <w:sz w:val="24"/>
              </w:rPr>
              <w:t xml:space="preserve"> array-list of size n.</w:t>
            </w:r>
            <w:r w:rsidR="00742945">
              <w:rPr>
                <w:rFonts w:ascii="Times New Roman" w:hAnsi="Times New Roman"/>
                <w:bCs/>
                <w:sz w:val="24"/>
              </w:rPr>
              <w:t xml:space="preserve"> Think about it!</w:t>
            </w:r>
          </w:p>
        </w:tc>
        <w:tc>
          <w:tcPr>
            <w:tcW w:w="1413" w:type="dxa"/>
          </w:tcPr>
          <w:p w14:paraId="0FA867BD" w14:textId="77777777" w:rsidR="00CC409A" w:rsidRDefault="0024585B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m:oMath>
              <m:func>
                <m:funcPr>
                  <m:ctrlPr>
                    <w:rPr>
                      <w:rFonts w:ascii="Cambria Math" w:hAnsi="Cambria Math"/>
                      <w:bCs/>
                      <w:i/>
                      <w:sz w:val="24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  <w:sz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</w:rPr>
                        <m:t>nlog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</w:rPr>
                        <m:t>2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  <w:sz w:val="24"/>
                    </w:rPr>
                    <m:t>n</m:t>
                  </m:r>
                </m:e>
              </m:func>
            </m:oMath>
            <w:r>
              <w:rPr>
                <w:rFonts w:ascii="Times New Roman" w:hAnsi="Times New Roman"/>
                <w:bCs/>
                <w:sz w:val="24"/>
              </w:rPr>
              <w:t>)</w:t>
            </w:r>
          </w:p>
          <w:p w14:paraId="1B32A2DC" w14:textId="0CAE4607" w:rsidR="005113D8" w:rsidRPr="00D052CF" w:rsidRDefault="005113D8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If we first sort the list and then apply the binary search.</w:t>
            </w:r>
          </w:p>
        </w:tc>
        <w:tc>
          <w:tcPr>
            <w:tcW w:w="1403" w:type="dxa"/>
          </w:tcPr>
          <w:p w14:paraId="009E8BD8" w14:textId="40881BCA" w:rsidR="00CC409A" w:rsidRPr="00D052CF" w:rsidRDefault="0024585B" w:rsidP="00662058">
            <w:pPr>
              <w:tabs>
                <w:tab w:val="left" w:pos="7357"/>
              </w:tabs>
              <w:rPr>
                <w:rFonts w:ascii="Times New Roman" w:hAnsi="Times New Roman"/>
                <w:bCs/>
                <w:sz w:val="24"/>
              </w:rPr>
            </w:pPr>
            <w:proofErr w:type="gramStart"/>
            <w:r>
              <w:rPr>
                <w:rFonts w:ascii="Times New Roman" w:hAnsi="Times New Roman"/>
                <w:bCs/>
                <w:sz w:val="24"/>
              </w:rPr>
              <w:t>O(</w:t>
            </w:r>
            <w:proofErr w:type="gramEnd"/>
            <w:r>
              <w:rPr>
                <w:rFonts w:ascii="Times New Roman" w:hAnsi="Times New Roman"/>
                <w:bCs/>
                <w:sz w:val="24"/>
              </w:rPr>
              <w:t>1)</w:t>
            </w:r>
          </w:p>
        </w:tc>
      </w:tr>
    </w:tbl>
    <w:p w14:paraId="2A1853A1" w14:textId="71D3AFA3" w:rsidR="009B23E1" w:rsidRDefault="00B701DA" w:rsidP="00662058">
      <w:pPr>
        <w:tabs>
          <w:tab w:val="left" w:pos="7357"/>
        </w:tabs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noProof/>
          <w:sz w:val="24"/>
        </w:rPr>
        <mc:AlternateContent>
          <mc:Choice Requires="aink">
            <w:drawing>
              <wp:anchor distT="0" distB="0" distL="114300" distR="114300" simplePos="0" relativeHeight="251922432" behindDoc="0" locked="0" layoutInCell="1" allowOverlap="1" wp14:anchorId="769FC288" wp14:editId="6891BE03">
                <wp:simplePos x="0" y="0"/>
                <wp:positionH relativeFrom="column">
                  <wp:posOffset>7401060</wp:posOffset>
                </wp:positionH>
                <wp:positionV relativeFrom="paragraph">
                  <wp:posOffset>-1985020</wp:posOffset>
                </wp:positionV>
                <wp:extent cx="325080" cy="488520"/>
                <wp:effectExtent l="57150" t="57150" r="18415" b="45085"/>
                <wp:wrapNone/>
                <wp:docPr id="230" name="Ink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325080" cy="4885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1922432" behindDoc="0" locked="0" layoutInCell="1" allowOverlap="1" wp14:anchorId="769FC288" wp14:editId="6891BE03">
                <wp:simplePos x="0" y="0"/>
                <wp:positionH relativeFrom="column">
                  <wp:posOffset>6972300</wp:posOffset>
                </wp:positionH>
                <wp:positionV relativeFrom="paragraph">
                  <wp:posOffset>-2466340</wp:posOffset>
                </wp:positionV>
                <wp:extent cx="1146810" cy="1525905"/>
                <wp:effectExtent l="57150" t="57150" r="53340" b="55245"/>
                <wp:wrapNone/>
                <wp:docPr id="230" name="Ink 23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0" name="Ink 230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4442" cy="154353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Times New Roman" w:hAnsi="Times New Roman"/>
          <w:b/>
          <w:noProof/>
          <w:sz w:val="24"/>
        </w:rPr>
        <mc:AlternateContent>
          <mc:Choice Requires="aink">
            <w:drawing>
              <wp:anchor distT="0" distB="0" distL="114300" distR="114300" simplePos="0" relativeHeight="251917312" behindDoc="0" locked="0" layoutInCell="1" allowOverlap="1" wp14:anchorId="5AE2DB69" wp14:editId="43528065">
                <wp:simplePos x="0" y="0"/>
                <wp:positionH relativeFrom="column">
                  <wp:posOffset>6878580</wp:posOffset>
                </wp:positionH>
                <wp:positionV relativeFrom="paragraph">
                  <wp:posOffset>-492139</wp:posOffset>
                </wp:positionV>
                <wp:extent cx="440640" cy="70560"/>
                <wp:effectExtent l="38100" t="57150" r="0" b="4381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440640" cy="705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17312" behindDoc="0" locked="0" layoutInCell="1" allowOverlap="1" wp14:anchorId="5AE2DB69" wp14:editId="43528065">
                <wp:simplePos x="0" y="0"/>
                <wp:positionH relativeFrom="column">
                  <wp:posOffset>6878580</wp:posOffset>
                </wp:positionH>
                <wp:positionV relativeFrom="paragraph">
                  <wp:posOffset>-492139</wp:posOffset>
                </wp:positionV>
                <wp:extent cx="440640" cy="70560"/>
                <wp:effectExtent l="38100" t="57150" r="0" b="43815"/>
                <wp:wrapNone/>
                <wp:docPr id="26" name="Ink 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Ink 26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8280" cy="88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CE0A61C" w14:textId="7A7FB3FD" w:rsidR="00D03E15" w:rsidRDefault="00662058" w:rsidP="00662058">
      <w:pPr>
        <w:tabs>
          <w:tab w:val="left" w:pos="7357"/>
        </w:tabs>
      </w:pPr>
      <w:proofErr w:type="spellStart"/>
      <w:r w:rsidRPr="00722736">
        <w:rPr>
          <w:rFonts w:ascii="Times New Roman" w:hAnsi="Times New Roman"/>
          <w:b/>
          <w:sz w:val="24"/>
        </w:rPr>
        <w:t>Deliverable</w:t>
      </w:r>
      <w:r>
        <w:rPr>
          <w:rFonts w:ascii="Times New Roman" w:hAnsi="Times New Roman"/>
          <w:sz w:val="24"/>
        </w:rPr>
        <w:t>You</w:t>
      </w:r>
      <w:proofErr w:type="spellEnd"/>
      <w:r>
        <w:rPr>
          <w:rFonts w:ascii="Times New Roman" w:hAnsi="Times New Roman"/>
          <w:sz w:val="24"/>
        </w:rPr>
        <w:t xml:space="preserve"> are required to upload the lab tasks on LMS before the deadline.</w:t>
      </w:r>
    </w:p>
    <w:sectPr w:rsidR="00D03E15" w:rsidSect="001F0265">
      <w:headerReference w:type="default" r:id="rId83"/>
      <w:footerReference w:type="default" r:id="rId8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553018" w14:textId="77777777" w:rsidR="001D2E78" w:rsidRDefault="001D2E78" w:rsidP="000D5956">
      <w:pPr>
        <w:spacing w:after="0" w:line="240" w:lineRule="auto"/>
      </w:pPr>
      <w:r>
        <w:separator/>
      </w:r>
    </w:p>
  </w:endnote>
  <w:endnote w:type="continuationSeparator" w:id="0">
    <w:p w14:paraId="2FEAC133" w14:textId="77777777" w:rsidR="001D2E78" w:rsidRDefault="001D2E78" w:rsidP="000D59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321F0" w14:textId="77777777" w:rsidR="001F0265" w:rsidRPr="00275126" w:rsidRDefault="001F0265" w:rsidP="00275126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CS</w:t>
    </w:r>
    <w:r w:rsidR="00610855">
      <w:rPr>
        <w:rFonts w:asciiTheme="majorHAnsi" w:hAnsiTheme="majorHAnsi"/>
      </w:rPr>
      <w:t xml:space="preserve"> </w:t>
    </w:r>
    <w:r>
      <w:rPr>
        <w:rFonts w:asciiTheme="majorHAnsi" w:hAnsiTheme="majorHAnsi"/>
      </w:rPr>
      <w:t>250: Data Structures and Algorithms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rPr>
        <w:rFonts w:ascii="Calibri" w:hAnsi="Calibri"/>
      </w:rPr>
      <w:fldChar w:fldCharType="begin"/>
    </w:r>
    <w:r>
      <w:instrText xml:space="preserve"> PAGE   \* MERGEFORMAT </w:instrText>
    </w:r>
    <w:r>
      <w:rPr>
        <w:rFonts w:ascii="Calibri" w:hAnsi="Calibri"/>
      </w:rPr>
      <w:fldChar w:fldCharType="separate"/>
    </w:r>
    <w:r w:rsidR="007A18FB" w:rsidRPr="007A18FB">
      <w:rPr>
        <w:rFonts w:asciiTheme="majorHAnsi" w:hAnsiTheme="majorHAnsi"/>
        <w:noProof/>
      </w:rPr>
      <w:t>3</w:t>
    </w:r>
    <w:r>
      <w:rPr>
        <w:rFonts w:asciiTheme="majorHAnsi" w:hAnsiTheme="majorHAns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435E0D" w14:textId="77777777" w:rsidR="001D2E78" w:rsidRDefault="001D2E78" w:rsidP="000D5956">
      <w:pPr>
        <w:spacing w:after="0" w:line="240" w:lineRule="auto"/>
      </w:pPr>
      <w:r>
        <w:separator/>
      </w:r>
    </w:p>
  </w:footnote>
  <w:footnote w:type="continuationSeparator" w:id="0">
    <w:p w14:paraId="38D8C744" w14:textId="77777777" w:rsidR="001D2E78" w:rsidRDefault="001D2E78" w:rsidP="000D59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9A53B" w14:textId="77777777" w:rsidR="001F0265" w:rsidRDefault="001F0265">
    <w:pPr>
      <w:pStyle w:val="Header"/>
    </w:pPr>
    <w:r w:rsidRPr="000C0F1C">
      <w:rPr>
        <w:b/>
        <w:noProof/>
        <w:sz w:val="32"/>
        <w:szCs w:val="32"/>
      </w:rPr>
      <w:drawing>
        <wp:inline distT="0" distB="0" distL="0" distR="0" wp14:anchorId="3A5260CA" wp14:editId="0557F1D0">
          <wp:extent cx="5943600" cy="819150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9709E"/>
    <w:multiLevelType w:val="hybridMultilevel"/>
    <w:tmpl w:val="7BFA9A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07570"/>
    <w:multiLevelType w:val="hybridMultilevel"/>
    <w:tmpl w:val="269EE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FD0219"/>
    <w:multiLevelType w:val="multilevel"/>
    <w:tmpl w:val="585C1F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 w15:restartNumberingAfterBreak="0">
    <w:nsid w:val="2B231340"/>
    <w:multiLevelType w:val="hybridMultilevel"/>
    <w:tmpl w:val="5114C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A27B37"/>
    <w:multiLevelType w:val="multilevel"/>
    <w:tmpl w:val="A274C3B2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b w:val="0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7B1ED0"/>
    <w:multiLevelType w:val="hybridMultilevel"/>
    <w:tmpl w:val="4C78FA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5741E4"/>
    <w:multiLevelType w:val="multilevel"/>
    <w:tmpl w:val="9E1298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62232E94"/>
    <w:multiLevelType w:val="hybridMultilevel"/>
    <w:tmpl w:val="30549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3754EB"/>
    <w:multiLevelType w:val="hybridMultilevel"/>
    <w:tmpl w:val="F126C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087071"/>
    <w:multiLevelType w:val="hybridMultilevel"/>
    <w:tmpl w:val="175EC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E176D0"/>
    <w:multiLevelType w:val="hybridMultilevel"/>
    <w:tmpl w:val="A48CF70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7"/>
  </w:num>
  <w:num w:numId="5">
    <w:abstractNumId w:val="8"/>
  </w:num>
  <w:num w:numId="6">
    <w:abstractNumId w:val="10"/>
  </w:num>
  <w:num w:numId="7">
    <w:abstractNumId w:val="5"/>
  </w:num>
  <w:num w:numId="8">
    <w:abstractNumId w:val="4"/>
  </w:num>
  <w:num w:numId="9">
    <w:abstractNumId w:val="6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TI0t7C0NDU0tTBV0lEKTi0uzszPAykwqgUAiyVgWiwAAAA="/>
  </w:docVars>
  <w:rsids>
    <w:rsidRoot w:val="00EA306B"/>
    <w:rsid w:val="0001168F"/>
    <w:rsid w:val="0002068F"/>
    <w:rsid w:val="00026770"/>
    <w:rsid w:val="00050891"/>
    <w:rsid w:val="000609F5"/>
    <w:rsid w:val="00076A50"/>
    <w:rsid w:val="000D1022"/>
    <w:rsid w:val="000D5956"/>
    <w:rsid w:val="000F4169"/>
    <w:rsid w:val="000F683D"/>
    <w:rsid w:val="00114DFC"/>
    <w:rsid w:val="00127F72"/>
    <w:rsid w:val="00171C06"/>
    <w:rsid w:val="0017565F"/>
    <w:rsid w:val="00191F44"/>
    <w:rsid w:val="001D2E78"/>
    <w:rsid w:val="001E3061"/>
    <w:rsid w:val="001F0265"/>
    <w:rsid w:val="001F1436"/>
    <w:rsid w:val="00232C0D"/>
    <w:rsid w:val="00240B91"/>
    <w:rsid w:val="0024585B"/>
    <w:rsid w:val="00275126"/>
    <w:rsid w:val="00285314"/>
    <w:rsid w:val="002976E4"/>
    <w:rsid w:val="002F7589"/>
    <w:rsid w:val="00340FCE"/>
    <w:rsid w:val="003445BA"/>
    <w:rsid w:val="003467FB"/>
    <w:rsid w:val="003515A0"/>
    <w:rsid w:val="0035222D"/>
    <w:rsid w:val="00362B6B"/>
    <w:rsid w:val="00373D52"/>
    <w:rsid w:val="00376304"/>
    <w:rsid w:val="003B7DB3"/>
    <w:rsid w:val="003D2814"/>
    <w:rsid w:val="003D5840"/>
    <w:rsid w:val="00401E16"/>
    <w:rsid w:val="00425F1F"/>
    <w:rsid w:val="004264C2"/>
    <w:rsid w:val="004553D7"/>
    <w:rsid w:val="00480268"/>
    <w:rsid w:val="00496E65"/>
    <w:rsid w:val="004A2AE2"/>
    <w:rsid w:val="004B10C5"/>
    <w:rsid w:val="004B5865"/>
    <w:rsid w:val="004B6359"/>
    <w:rsid w:val="004D6A6F"/>
    <w:rsid w:val="005113D8"/>
    <w:rsid w:val="0053497D"/>
    <w:rsid w:val="005A2F23"/>
    <w:rsid w:val="005C3085"/>
    <w:rsid w:val="005D08AB"/>
    <w:rsid w:val="005E2025"/>
    <w:rsid w:val="005F5B51"/>
    <w:rsid w:val="006072E4"/>
    <w:rsid w:val="00610855"/>
    <w:rsid w:val="006125CC"/>
    <w:rsid w:val="006249EB"/>
    <w:rsid w:val="00625AE4"/>
    <w:rsid w:val="00633996"/>
    <w:rsid w:val="006342E3"/>
    <w:rsid w:val="00634E2C"/>
    <w:rsid w:val="00637E81"/>
    <w:rsid w:val="00645FD5"/>
    <w:rsid w:val="00647492"/>
    <w:rsid w:val="00662058"/>
    <w:rsid w:val="00713590"/>
    <w:rsid w:val="00733635"/>
    <w:rsid w:val="007368E9"/>
    <w:rsid w:val="00737106"/>
    <w:rsid w:val="00740635"/>
    <w:rsid w:val="00742945"/>
    <w:rsid w:val="00766012"/>
    <w:rsid w:val="007977EF"/>
    <w:rsid w:val="007A18FB"/>
    <w:rsid w:val="007E6B90"/>
    <w:rsid w:val="00803F9B"/>
    <w:rsid w:val="00805E40"/>
    <w:rsid w:val="00811354"/>
    <w:rsid w:val="008466AB"/>
    <w:rsid w:val="00850C9B"/>
    <w:rsid w:val="00885924"/>
    <w:rsid w:val="0088697B"/>
    <w:rsid w:val="008A1320"/>
    <w:rsid w:val="008A5BB2"/>
    <w:rsid w:val="008B34B1"/>
    <w:rsid w:val="00900F7C"/>
    <w:rsid w:val="009473A3"/>
    <w:rsid w:val="0097490C"/>
    <w:rsid w:val="0098121B"/>
    <w:rsid w:val="00985747"/>
    <w:rsid w:val="009B23E1"/>
    <w:rsid w:val="009E2410"/>
    <w:rsid w:val="009F3D2B"/>
    <w:rsid w:val="00A12A9A"/>
    <w:rsid w:val="00A22122"/>
    <w:rsid w:val="00A23A0F"/>
    <w:rsid w:val="00A26098"/>
    <w:rsid w:val="00A40DBF"/>
    <w:rsid w:val="00A52E0B"/>
    <w:rsid w:val="00A75420"/>
    <w:rsid w:val="00A94611"/>
    <w:rsid w:val="00AA0D82"/>
    <w:rsid w:val="00AB3BF7"/>
    <w:rsid w:val="00AB72A3"/>
    <w:rsid w:val="00AC4C2E"/>
    <w:rsid w:val="00AF3D72"/>
    <w:rsid w:val="00B62E01"/>
    <w:rsid w:val="00B701DA"/>
    <w:rsid w:val="00B75577"/>
    <w:rsid w:val="00B87276"/>
    <w:rsid w:val="00B93FAD"/>
    <w:rsid w:val="00B963CE"/>
    <w:rsid w:val="00BA14B0"/>
    <w:rsid w:val="00BB0B5E"/>
    <w:rsid w:val="00BD1B8B"/>
    <w:rsid w:val="00BF1FF8"/>
    <w:rsid w:val="00C24F95"/>
    <w:rsid w:val="00C3523A"/>
    <w:rsid w:val="00C40C47"/>
    <w:rsid w:val="00C57E6D"/>
    <w:rsid w:val="00C91670"/>
    <w:rsid w:val="00CA564E"/>
    <w:rsid w:val="00CB4241"/>
    <w:rsid w:val="00CC409A"/>
    <w:rsid w:val="00CF1050"/>
    <w:rsid w:val="00D03E15"/>
    <w:rsid w:val="00D052CF"/>
    <w:rsid w:val="00D202F9"/>
    <w:rsid w:val="00D23F75"/>
    <w:rsid w:val="00D41718"/>
    <w:rsid w:val="00D41BCF"/>
    <w:rsid w:val="00D55302"/>
    <w:rsid w:val="00DA5056"/>
    <w:rsid w:val="00DC39AC"/>
    <w:rsid w:val="00DC5461"/>
    <w:rsid w:val="00DD278C"/>
    <w:rsid w:val="00DE7D11"/>
    <w:rsid w:val="00DF5E82"/>
    <w:rsid w:val="00E5396A"/>
    <w:rsid w:val="00E6641C"/>
    <w:rsid w:val="00E81776"/>
    <w:rsid w:val="00EA306B"/>
    <w:rsid w:val="00EC5D78"/>
    <w:rsid w:val="00ED7526"/>
    <w:rsid w:val="00EE0B8B"/>
    <w:rsid w:val="00EF2974"/>
    <w:rsid w:val="00F0416E"/>
    <w:rsid w:val="00F05F10"/>
    <w:rsid w:val="00F13AE5"/>
    <w:rsid w:val="00F57FF7"/>
    <w:rsid w:val="00F62E83"/>
    <w:rsid w:val="00FD4A97"/>
    <w:rsid w:val="00FE3838"/>
    <w:rsid w:val="00FF0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3FB32"/>
  <w15:docId w15:val="{0C9C9D79-18CD-42F5-A935-CD414C999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306B"/>
  </w:style>
  <w:style w:type="paragraph" w:styleId="Heading1">
    <w:name w:val="heading 1"/>
    <w:basedOn w:val="Normal"/>
    <w:next w:val="Normal"/>
    <w:link w:val="Heading1Char"/>
    <w:qFormat/>
    <w:rsid w:val="00EA306B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026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A306B"/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A3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06B"/>
  </w:style>
  <w:style w:type="paragraph" w:styleId="Footer">
    <w:name w:val="footer"/>
    <w:basedOn w:val="Normal"/>
    <w:link w:val="FooterChar"/>
    <w:uiPriority w:val="99"/>
    <w:unhideWhenUsed/>
    <w:rsid w:val="00EA3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06B"/>
  </w:style>
  <w:style w:type="paragraph" w:styleId="ListParagraph">
    <w:name w:val="List Paragraph"/>
    <w:basedOn w:val="Normal"/>
    <w:uiPriority w:val="34"/>
    <w:qFormat/>
    <w:rsid w:val="00EA306B"/>
    <w:pPr>
      <w:ind w:left="720"/>
      <w:contextualSpacing/>
    </w:pPr>
  </w:style>
  <w:style w:type="paragraph" w:customStyle="1" w:styleId="Default">
    <w:name w:val="Default"/>
    <w:rsid w:val="00EA30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EA306B"/>
  </w:style>
  <w:style w:type="character" w:styleId="HTMLCode">
    <w:name w:val="HTML Code"/>
    <w:basedOn w:val="DefaultParagraphFont"/>
    <w:uiPriority w:val="99"/>
    <w:semiHidden/>
    <w:unhideWhenUsed/>
    <w:rsid w:val="00EA306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A30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A306B"/>
    <w:rPr>
      <w:rFonts w:ascii="Courier New" w:eastAsia="Times New Roman" w:hAnsi="Courier New" w:cs="Courier New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EA306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30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306B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8026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F02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02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FD4A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62058"/>
    <w:rPr>
      <w:color w:val="0000FF"/>
      <w:u w:val="single"/>
    </w:rPr>
  </w:style>
  <w:style w:type="table" w:styleId="TableGrid">
    <w:name w:val="Table Grid"/>
    <w:basedOn w:val="TableNormal"/>
    <w:uiPriority w:val="59"/>
    <w:rsid w:val="009B23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F297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955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customXml" Target="ink/ink2.xml"/><Relationship Id="rId26" Type="http://schemas.openxmlformats.org/officeDocument/2006/relationships/customXml" Target="ink/ink5.xml"/><Relationship Id="rId80" Type="http://schemas.openxmlformats.org/officeDocument/2006/relationships/image" Target="media/image33.png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ink/ink3.xml"/><Relationship Id="rId8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20" Type="http://schemas.openxmlformats.org/officeDocument/2006/relationships/image" Target="media/image7.png"/><Relationship Id="rId83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customXml" Target="ink/ink4.xml"/><Relationship Id="rId5" Type="http://schemas.openxmlformats.org/officeDocument/2006/relationships/webSettings" Target="webSettings.xml"/><Relationship Id="rId23" Type="http://schemas.openxmlformats.org/officeDocument/2006/relationships/image" Target="media/image2.png"/><Relationship Id="rId28" Type="http://schemas.openxmlformats.org/officeDocument/2006/relationships/customXml" Target="ink/ink6.xml"/><Relationship Id="rId82" Type="http://schemas.openxmlformats.org/officeDocument/2006/relationships/image" Target="media/image34.png"/><Relationship Id="rId81" Type="http://schemas.openxmlformats.org/officeDocument/2006/relationships/customXml" Target="ink/ink7.xml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22" Type="http://schemas.openxmlformats.org/officeDocument/2006/relationships/image" Target="media/image1.png"/><Relationship Id="rId27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0-11-24T07:23:35.657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gnorePressure" value="1"/>
      <inkml:brushProperty name="inkEffects" value="lava"/>
      <inkml:brushProperty name="anchorX" value="-3988.573"/>
      <inkml:brushProperty name="anchorY" value="-3188.98706"/>
      <inkml:brushProperty name="scaleFactor" value="0.5"/>
    </inkml:brush>
  </inkml:definitions>
  <inkml:trace contextRef="#ctx0" brushRef="#br0">175 0,'0'0,"-1"0,-24 4,-48 13,-3-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24T07:25:33.986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0511.69531"/>
      <inkml:brushProperty name="anchorY" value="-21186.84961"/>
      <inkml:brushProperty name="scaleFactor" value="0.49935"/>
    </inkml:brush>
  </inkml:definitions>
  <inkml:trace contextRef="#ctx0" brushRef="#br0">823 53 2696,'0'0'0,"0"-1"-25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24T07:50:21.820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50797.19141"/>
      <inkml:brushProperty name="anchorY" value="-90793.33594"/>
      <inkml:brushProperty name="scaleFactor" value="0.49938"/>
    </inkml:brush>
  </inkml:definitions>
  <inkml:trace contextRef="#ctx0" brushRef="#br0">96 2 904,'0'0'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26T08:39:09.121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1421.70923"/>
      <inkml:brushProperty name="anchorY" value="46.9784"/>
      <inkml:brushProperty name="scaleFactor" value="0.5"/>
    </inkml:brush>
  </inkml:definitions>
  <inkml:trace contextRef="#ctx0" brushRef="#br0">1901 1256 904,'0'0'0,"1"6"25,1 4 18,1 3 2,0 3 49,-1 2-13,1 1 26,-1-1 3,-1-1 10,1-2-1,-2-1 20,1-1 3,-1-1 29,-1-1 2,-1 0 30,0-1 2,1 0-7,0 0 12,0-1 16,1 0-5,0 1-6,1-1 2,-1 1-38,0-1 19,0-1-35,-1 0 9,1 0-41,0 1 10,-2 1-14,1 1 11,-1 2-12,1 1 3,0 3 17,2 1-4,0 1 11,1 0 7,1 0-11,0 0 5,0 0-49,0-2 14,-2-1-26,0 0 15,-2-2-52,-2-2 15,0 0-35,-1-1 8,-2-1-23,-1 0 6,-1 0-13,-1 0 4,0 1-12,-1-1 13,-1 0-14,1 0 5,0-1-12,0-1 13,0 0-14,-1 0 5,-1 0-12,-1 1 13,-1 1-42,0 0 13,-1 0-53,1 1 14,-1 0-91,1 0 33,0-1-14,2 0 1,1-2 0,2-2 0,2-1 0,0-1 0,0-1 0,-1-1 9,0 0-30,0 1 18,1-1-53,0 0 24,0-1 0,0 1-1,-1 0 10,0 0-2,0-1 29,0 1 1,0-1 39,-1 1-9,0 0 14,-2 0-2,0 0 29,-1 0-8,-2 0 23,-1 0 3,-2 0 1,-2 0 1,-2-1-9,-3 1 11,-2-1-3,-2-1 10,-3 0 26,-2-2-7,-4 0 13,-4-2-2,-5-2 10,-4-5 7,-5-3 27,-3-4 2,0-6 21,-1-4 4,1-5 48,-1-5-4,0-4 14,1-4-1,1-4 1,-1-4 9,0-4-30,-1-4 18,1-3-25,1-2 7,3-3-78,5-1 22,4-1-48,6-1 10,7-1-24,9 0 6,7 1-78,8 0 22,8 1-95,8 1 33,9 1-70,9 2 26,8 3-10,9 1 10,6 3 63,8 3-8,6 3 63,4 3-15,4 3 73,1 4-18,2 4 37,-1 4-8,-1 6 97,-1 4-17,-3 6 67,-3 4-15,-2 6 83,-5 5-13,-3 4 18,-2 4 8,-2 3-1,-1 3 10,-3 2 54,-3 2-15,-5-1 45,-6 0-10,-6-2-33,-6-2 21,-4-1-36,-5-2 18,-3-1-81,-3-1 23,-1 0-58,0 0 14,1 0-35,0 0 8,0 0-42,0 0 12,-1 0-34,0-1 17,-2 0-34,0-1 18,0 1-44,-1 0 22,1 0-8,-1 1 1,0-1 0,0 2 0,0-1-10,1 2 13,1 1-32,1 1 18,1 2-25,0 2 7,3 0-13,1 2 4,0 0-21,1 1 6,0 0-13,0-1 4,-1 1-12,1 1 4,-2 0-12,0 0 13,-2 1-4,-2 0 1,-1 1 0,-4 3 0,-5 6 0,-5 9 0,-8 14 9,-8 16-2,-11 16 1,-12 16 9,-9 12-2,-6 6 10,-2-1-2,3-8 10,6-12 7,6-14 8,6-16 8,5-16 8,0-16-11,35-28-50,1-1 0,-1 0-1,0 0 1,0 0 0,0-1-1,-6 2 1,6-2-1,1-1 0,-1 1 0,0-1 0,1 0 0,-1-1 1,-8-1-1,6 1 4,1-1 0,0 0 1,-1 0-1,-10-6 1,-27-22 38,-1-11 15,0-11-61,2-7 17,1-5-27,5-1 6,4 1-13,6 5 13,5 5-14,6 7 5,5 8-2,3 7 0,4 7 0,3 6 0,2 8 9,3 8-2,2 11 85,3 11-24,2 15 189,3 12-50,1 11 137,4 9-23,4 5-24,9 2 13,13-1-72,-30-56-147,-1-1 0,23 21 1,-17-24-94,-2 0 0,0 0 0,23 9 0,-12-13 23,-1 1 0,52 10 1,-25-11-5778,66 2 1,37-5 4474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26T08:39:04.377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0"/>
      <inkml:brushProperty name="anchorY" value="0"/>
      <inkml:brushProperty name="scaleFactor" value="0.5"/>
    </inkml:brush>
  </inkml:definitions>
  <inkml:trace contextRef="#ctx0" brushRef="#br0">407 1 816,'0'0'0,"-13"41"191,-1 4-81,-3 13 178,-4 9-36,-2 6 75,-1 2-6,0-1 71,-1-3-8,2-4 7,1-6 1,2-6-65,1-7 18,3-5-46,1-6 10,1-5-89,2-5 33,1-3-70,1-3 26,0-2-66,1-1 17,0 0-27,1-2 15,0-3-43,2-2 22,1-4-27,2-1 7,0-3-78,1-2 31,0-7-69,-3-8 26,-2-7-5703,1 0 4679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25T10:11:31.527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3213.07031"/>
      <inkml:brushProperty name="anchorY" value="-1998.16113"/>
      <inkml:brushProperty name="scaleFactor" value="0.50059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2194.50391"/>
      <inkml:brushProperty name="anchorY" value="-986.56787"/>
      <inkml:brushProperty name="scaleFactor" value="0.50059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1175.59961"/>
      <inkml:brushProperty name="anchorY" value="23.83678"/>
      <inkml:brushProperty name="scaleFactor" value="0.50059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157.20508"/>
      <inkml:brushProperty name="anchorY" value="1035.94043"/>
      <inkml:brushProperty name="scaleFactor" value="0.50059"/>
    </inkml:brush>
  </inkml:definitions>
  <inkml:trace contextRef="#ctx0" brushRef="#br0">1831 1861 728,'0'0'0,"0"1"0,-1 2-84,1-1-656</inkml:trace>
  <inkml:trace contextRef="#ctx0" brushRef="#br1" timeOffset="289.9">1793 1995 728,'0'0'0,"0"1"0,-1 2-84,1 0-656</inkml:trace>
  <inkml:trace contextRef="#ctx0" brushRef="#br2" timeOffset="290.9">1755 2184 816,'0'0'0,"0"1"0,-1 1-159,0 0-588</inkml:trace>
  <inkml:trace contextRef="#ctx0" brushRef="#br3" timeOffset="840.27">1722 2291 728,'0'0'0,"0"1"0,-2 3 0,0 4 9,-3 4-2,-2 4 10,-1 2 7,-2 0-1,-1 0 10,-1-1 7,-2-2-10,0-2 3,-3-5 18,-2-3-6,-2-6 3,-3-7 9,-2-5-21,-3-7 16,-2-5 4,-2-6 8,-1-5-10,0-5 12,0-6 6,0-5 8,3-4 18,2-3 4,5-4 10,7-1-1,8 0-8,10 1 2,11 1-1,9 4 9,10 1-2,8 3 1,10 3-28,7 3 8,7 7-41,4 6 19,4 7-63,2 9 17,0 9-27,-3 10 6,-5 10-22,-7 10 6,-48-15-3,0 0 1,0 1-1,10 8 0,-12-7 4,0 0 0,-1 0-1,10 13 1,-10-10-7,-1-1 1,0 1-1,6 14 0,9 38-50,-11 9-22,-9 7 6,-11 6-3,-10 3 0,-9 0 28,-9-5 1,-7-6 30,-4-7 2,-4-10 11,-1-9-1,-1-11 20,0-12-6,2-11 3,45-15 0,0 0 0,0-1 0,0 0 0,-9 0 0,11-1 1,-1 0 1,1-1 0,0 1-1,0-1 1,-7-3-1,7 3 0,0-1 0,1-1 1,-1 1-1,1-1 0,-5-4 0,4 4 6,1-1 0,0-1 1,1 1-1,-7-9 0,-10-29 21,9-4 23,9-2 3,9 1 1,9 3 10,8 6 26,7 6-7,6 7-24,4 7 8,2 7-32,3 10 17,2 9-53,-1 11 15,-1 13-16,-4 11 2,-6 10-10,-7 9 11,-10 6-12,-10 4 3,-10 1-10,-11-3 2,-9-6-1,-7-6 9,-7-9-2,-4-9 10,-4-12-2,-3-10 10,0-12 7,1-11-1,2-10 20,5-10-6,5-11-16,6-8 6,8-6-22,8-3 6,7 0-2019,3 9 118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1-25T10:10:01.349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4863.79395"/>
      <inkml:brushProperty name="anchorY" value="-7252.58252"/>
      <inkml:brushProperty name="scaleFactor" value="0.50059"/>
    </inkml:brush>
  </inkml:definitions>
  <inkml:trace contextRef="#ctx0" brushRef="#br0">1 190 816,'0'0'0,"2"-2"41,3 0 75,1 0-25,2-2 153,2-1-31,0-2 93,2-1-21,0 0 39,1-1-8,1 0 32,-1 2 1,1 1 77,0 0-12,0 1 56,1-1-13,1 0 35,0 0 1,1 0-92,-1 2 29,-2 2-126,0 2 41,-1 1-140,-2 2 37,-1 1-46,0 3 17,-2 0-53,0 1 24,-2-1-37,0 2 18,-1 0-6,0 1 10,-2 0-21,-1 0 16,-1-2-24,0-1 16,-1-1-5,0-2 10,0-1-21,-1-1 16,1-1 23,0-2 2,1-1 20,0-1 6,0-2 18,1-1 6,0-2-19,2-1 16,1-1-24,2-2 16,1-2-43,1 1 13,2-1-34,1 0 17,2 0-44,1 1 13,2 2-53,-1 0 23,2 1-47,0 1 22,0 3-27,-1 1 16,0 2-15,0 2 5,-2 0-12,0 1 13,-2 1-32,1 2 18,-1 2-34,0 2 18,-2 1-25,0 3 16,-1 1-24,-2 0 16,0 2-24,-2 0 16,-2 0-15,-2-2 14,-2-2-14,0-1 14,-1-3-14,1-1 14,-1-2-14,0-1 14,1-1-14,0-2 14,1-2-4,0-2 1,3-1 9,1-2-2,2-2 1,3-2 9,1-1-2,2 0 10,1 0-2,1 2 1,-1 1 9,2 3-2,-1 1 1,1 3 9,1 3 7,0 2 8,1 2-20,0 1 16,-1 1-24,0 2 16,-2-1-5,-1 1 1,-2 0-10,0 0 4,-2-1-2,0-1 0,-1-1-19,1-1 15,0-1-24,1-1 7,1-2-22,0-1 6,1-1-13,1-3 4,0-1-142,1-1 40,1-2-440,3-2 120,0-1-11680,-2 2 1070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4CAE9A-E015-42EE-BDC8-61E5FAF81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11</Pages>
  <Words>1311</Words>
  <Characters>747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tar</dc:creator>
  <cp:keywords/>
  <dc:description/>
  <cp:lastModifiedBy>Mahum Samar</cp:lastModifiedBy>
  <cp:revision>74</cp:revision>
  <cp:lastPrinted>2014-09-14T16:43:00Z</cp:lastPrinted>
  <dcterms:created xsi:type="dcterms:W3CDTF">2014-09-13T17:55:00Z</dcterms:created>
  <dcterms:modified xsi:type="dcterms:W3CDTF">2020-11-26T10:24:00Z</dcterms:modified>
</cp:coreProperties>
</file>